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E68DB" w14:textId="77777777" w:rsidR="00060F1D" w:rsidRDefault="00060F1D" w:rsidP="00D67927">
      <w:pPr>
        <w:tabs>
          <w:tab w:val="right" w:pos="8306"/>
        </w:tabs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</w:pPr>
    </w:p>
    <w:p w14:paraId="58CE8446" w14:textId="0AF36034" w:rsidR="0042311C" w:rsidRPr="00464721" w:rsidRDefault="004066F8" w:rsidP="00D67927">
      <w:pPr>
        <w:tabs>
          <w:tab w:val="right" w:pos="8306"/>
        </w:tabs>
        <w:rPr>
          <w:rFonts w:cs="AL-Mohanad Bold"/>
          <w:color w:val="17365D"/>
          <w:sz w:val="24"/>
          <w:szCs w:val="24"/>
          <w:rtl/>
        </w:rPr>
      </w:pPr>
      <w:r w:rsidRPr="00464721">
        <w:rPr>
          <w:rFonts w:ascii="Trebuchet MS" w:hAnsi="Trebuchet MS" w:cs="AdvertisingBold" w:hint="cs"/>
          <w:b/>
          <w:bCs/>
          <w:color w:val="17365D"/>
          <w:sz w:val="28"/>
          <w:szCs w:val="28"/>
          <w:rtl/>
          <w:lang w:val="en-GB"/>
        </w:rPr>
        <w:t xml:space="preserve">استمارة طلب </w:t>
      </w:r>
      <w:r w:rsidRPr="00464721"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  <w:t>تمديد خدمات أعضاء هيئة التدريس السعوديين</w:t>
      </w:r>
      <w:r w:rsidR="004848E6">
        <w:rPr>
          <w:rFonts w:cs="AL-Mohanad Bold"/>
          <w:color w:val="17365D"/>
          <w:sz w:val="24"/>
          <w:szCs w:val="24"/>
          <w:rtl/>
        </w:rPr>
        <w:tab/>
      </w:r>
    </w:p>
    <w:tbl>
      <w:tblPr>
        <w:tblStyle w:val="-1"/>
        <w:bidiVisual/>
        <w:tblW w:w="9640" w:type="dxa"/>
        <w:tblLook w:val="04A0" w:firstRow="1" w:lastRow="0" w:firstColumn="1" w:lastColumn="0" w:noHBand="0" w:noVBand="1"/>
      </w:tblPr>
      <w:tblGrid>
        <w:gridCol w:w="564"/>
        <w:gridCol w:w="7374"/>
        <w:gridCol w:w="1702"/>
      </w:tblGrid>
      <w:tr w:rsidR="0042311C" w:rsidRPr="00464721" w14:paraId="4694BE96" w14:textId="77777777" w:rsidTr="00F758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3"/>
          </w:tcPr>
          <w:p w14:paraId="05B553D0" w14:textId="77777777" w:rsidR="0042311C" w:rsidRPr="00464721" w:rsidRDefault="000C556E" w:rsidP="00464721">
            <w:pPr>
              <w:spacing w:after="0" w:line="259" w:lineRule="auto"/>
              <w:jc w:val="center"/>
              <w:rPr>
                <w:rFonts w:ascii="Trebuchet MS" w:hAnsi="Trebuchet MS" w:cs="AdvertisingBold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>
              <w:rPr>
                <w:rFonts w:ascii="Trebuchet MS" w:hAnsi="Trebuchet MS" w:cs="AdvertisingBold" w:hint="cs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>المستندات المطلوبة</w:t>
            </w:r>
            <w:r w:rsidR="0042311C" w:rsidRPr="00464721">
              <w:rPr>
                <w:rFonts w:ascii="Trebuchet MS" w:hAnsi="Trebuchet MS" w:cs="AdvertisingBold" w:hint="cs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 xml:space="preserve"> </w:t>
            </w:r>
            <w:r>
              <w:rPr>
                <w:rFonts w:ascii="Trebuchet MS" w:hAnsi="Trebuchet MS" w:cs="AdvertisingBold" w:hint="cs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>ل</w:t>
            </w:r>
            <w:r w:rsidR="0042311C" w:rsidRPr="00464721">
              <w:rPr>
                <w:rFonts w:ascii="Trebuchet MS" w:hAnsi="Trebuchet MS" w:cs="AdvertisingBold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 xml:space="preserve">تمديد خدمات أعضاء هيئة التدريس السعوديين </w:t>
            </w:r>
          </w:p>
          <w:p w14:paraId="185D18FF" w14:textId="77777777" w:rsidR="0042311C" w:rsidRPr="00464721" w:rsidRDefault="0042311C" w:rsidP="00464721">
            <w:pPr>
              <w:spacing w:after="0" w:line="259" w:lineRule="auto"/>
              <w:jc w:val="center"/>
              <w:rPr>
                <w:rFonts w:ascii="Calibri Light" w:hAnsi="Calibri Light" w:cs="AdvertisingMedium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ascii="Trebuchet MS" w:hAnsi="Trebuchet MS" w:cs="AdvertisingBold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>بعد وصول سن التقاعد النظامية</w:t>
            </w:r>
          </w:p>
        </w:tc>
      </w:tr>
      <w:tr w:rsidR="00464721" w:rsidRPr="00464721" w14:paraId="6084A64C" w14:textId="77777777" w:rsidTr="008D50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3605310" w14:textId="77777777" w:rsidR="0042311C" w:rsidRPr="00464721" w:rsidRDefault="0042311C" w:rsidP="00464721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7374" w:type="dxa"/>
          </w:tcPr>
          <w:p w14:paraId="315F6D19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1702" w:type="dxa"/>
          </w:tcPr>
          <w:p w14:paraId="34E91B38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14:paraId="6DC60397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464721">
              <w:rPr>
                <w:rFonts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464721">
              <w:rPr>
                <w:rFonts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464721" w:rsidRPr="00464721" w14:paraId="27CDD9E6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BECA7EB" w14:textId="7747ADD6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0F2DB4F" w14:textId="77777777" w:rsidR="0042311C" w:rsidRPr="00464721" w:rsidRDefault="0042311C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rtl/>
                <w:lang w:val="en-GB"/>
              </w:rPr>
              <w:t>خطاب المتقدم إلى رئيس القسم لطلب تمديد الخدمة</w:t>
            </w:r>
            <w:r w:rsidR="004066F8" w:rsidRPr="00464721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1FD41F9F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7324C99E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1F2D1CCE" w14:textId="13E4F297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0B6D2EB" w14:textId="77777777" w:rsidR="0042311C" w:rsidRPr="00464721" w:rsidRDefault="0042311C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/>
                <w:rtl/>
                <w:lang w:val="en-GB"/>
              </w:rPr>
              <w:t>بيان بأعضاء هيئة التدريس ومن في حكمهم شاملة التخصص العام والدقيق والأعباء التدريسية والجنسية وتاريخ الميلاد وكذلك المستويات الدراسية للمعيدين والمحاضرين.</w:t>
            </w:r>
          </w:p>
        </w:tc>
        <w:tc>
          <w:tcPr>
            <w:tcW w:w="1702" w:type="dxa"/>
          </w:tcPr>
          <w:p w14:paraId="20C6512C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2819F8" w:rsidRPr="00464721" w14:paraId="1D6D7294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65579AEC" w14:textId="513B4A78" w:rsidR="002819F8" w:rsidRPr="00B5373C" w:rsidRDefault="002819F8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6CDF388F" w14:textId="2E8D2108" w:rsidR="002819F8" w:rsidRPr="00464721" w:rsidRDefault="00C92844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2819F8">
              <w:rPr>
                <w:rFonts w:ascii="Trebuchet MS" w:hAnsi="Trebuchet MS" w:cs="AdvertisingMedium" w:hint="cs"/>
                <w:rtl/>
                <w:lang w:val="en-GB"/>
              </w:rPr>
              <w:t>صورة من الهوية الوطنية.</w:t>
            </w:r>
          </w:p>
        </w:tc>
        <w:tc>
          <w:tcPr>
            <w:tcW w:w="1702" w:type="dxa"/>
          </w:tcPr>
          <w:p w14:paraId="4A89A435" w14:textId="77777777" w:rsidR="002819F8" w:rsidRPr="00464721" w:rsidRDefault="002819F8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123C553C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AD14BC5" w14:textId="6AA4BF99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A547A4B" w14:textId="77777777" w:rsidR="0042311C" w:rsidRPr="00464721" w:rsidRDefault="0042311C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rtl/>
                <w:lang w:val="en-GB"/>
              </w:rPr>
              <w:t>إرفاق ما يدل على أنه من التخصصات النوعية التي تتطلبها التنمية الوطنية الشاملة من قبل وزارة الموارد البشرية والتنمية الاجتماعية.</w:t>
            </w:r>
            <w:r w:rsidRPr="00464721">
              <w:rPr>
                <w:rFonts w:ascii="Trebuchet MS" w:hAnsi="Trebuchet MS" w:cs="AdvertisingMedium"/>
                <w:rtl/>
                <w:lang w:val="en-GB"/>
              </w:rPr>
              <w:t xml:space="preserve"> </w:t>
            </w:r>
          </w:p>
        </w:tc>
        <w:tc>
          <w:tcPr>
            <w:tcW w:w="1702" w:type="dxa"/>
          </w:tcPr>
          <w:p w14:paraId="35E44BCA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6DC135F3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2F9E91E6" w14:textId="4D5740E6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714FF9BF" w14:textId="77777777" w:rsidR="0042311C" w:rsidRPr="00464721" w:rsidRDefault="0042311C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/>
                <w:rtl/>
                <w:lang w:val="en-GB"/>
              </w:rPr>
              <w:t>إيضاح نسبة السعودة بالقسم.</w:t>
            </w:r>
          </w:p>
        </w:tc>
        <w:tc>
          <w:tcPr>
            <w:tcW w:w="1702" w:type="dxa"/>
          </w:tcPr>
          <w:p w14:paraId="242D0262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6F543A50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283FAF01" w14:textId="27619C1C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E29796E" w14:textId="55E67AF5" w:rsidR="0042311C" w:rsidRPr="00464721" w:rsidRDefault="00C92844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42311C" w:rsidRPr="00464721">
              <w:rPr>
                <w:rFonts w:ascii="Trebuchet MS" w:hAnsi="Trebuchet MS" w:cs="AdvertisingMedium"/>
                <w:rtl/>
                <w:lang w:val="en-GB"/>
              </w:rPr>
              <w:t>اثبات اللياقة الطبية</w:t>
            </w:r>
            <w:r w:rsidR="004066F8" w:rsidRPr="00464721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0824300E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7B9E7331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D4DF5DE" w14:textId="66AEAEDE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02DE0138" w14:textId="77777777" w:rsidR="0042311C" w:rsidRPr="00464721" w:rsidRDefault="0042311C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/>
                <w:rtl/>
                <w:lang w:val="en-GB"/>
              </w:rPr>
              <w:t>بيان بالمبتعثين وتواريخ تخرجهم المتوقعة.</w:t>
            </w:r>
          </w:p>
        </w:tc>
        <w:tc>
          <w:tcPr>
            <w:tcW w:w="1702" w:type="dxa"/>
          </w:tcPr>
          <w:p w14:paraId="19E18455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F7583B" w:rsidRPr="00464721" w14:paraId="0B160532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8B60621" w14:textId="56776C8A" w:rsidR="00F7583B" w:rsidRPr="00B5373C" w:rsidRDefault="00F7583B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4A15E60C" w14:textId="11407DAA" w:rsidR="00F7583B" w:rsidRPr="00464721" w:rsidRDefault="00C92844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F7583B" w:rsidRPr="00F7583B">
              <w:rPr>
                <w:rFonts w:ascii="Trebuchet MS" w:hAnsi="Trebuchet MS" w:cs="AdvertisingMedium"/>
                <w:rtl/>
                <w:lang w:val="en-GB"/>
              </w:rPr>
              <w:t>تقرير الفاعلية الأكاديمية لعضو هيئة التدريس طالب التمديد</w:t>
            </w:r>
            <w:r w:rsidR="00F7583B">
              <w:rPr>
                <w:rFonts w:ascii="Trebuchet MS" w:hAnsi="Trebuchet MS" w:cs="AdvertisingMedium" w:hint="cs"/>
                <w:rtl/>
                <w:lang w:val="en-GB"/>
              </w:rPr>
              <w:t xml:space="preserve"> مكتملاً</w:t>
            </w:r>
            <w:r w:rsidR="009D711E">
              <w:rPr>
                <w:rFonts w:ascii="Trebuchet MS" w:hAnsi="Trebuchet MS" w:cs="AdvertisingMedium" w:hint="cs"/>
                <w:rtl/>
                <w:lang w:val="en-GB"/>
              </w:rPr>
              <w:t xml:space="preserve"> (نموذج </w:t>
            </w:r>
            <w:proofErr w:type="spellStart"/>
            <w:r w:rsidR="009D711E">
              <w:rPr>
                <w:rFonts w:ascii="Trebuchet MS" w:hAnsi="Trebuchet MS" w:cs="AdvertisingMedium" w:hint="cs"/>
                <w:rtl/>
                <w:lang w:val="en-GB"/>
              </w:rPr>
              <w:t>ع.ع</w:t>
            </w:r>
            <w:proofErr w:type="spellEnd"/>
            <w:r w:rsidR="009D711E">
              <w:rPr>
                <w:rFonts w:ascii="Trebuchet MS" w:hAnsi="Trebuchet MS" w:cs="AdvertisingMedium" w:hint="cs"/>
                <w:rtl/>
                <w:lang w:val="en-GB"/>
              </w:rPr>
              <w:t xml:space="preserve"> 10) المتوافر على الموقع الرسمي لأمانة المجلس العلمي</w:t>
            </w:r>
            <w:r w:rsidR="009D5DE4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45272DD4" w14:textId="77777777" w:rsidR="00F7583B" w:rsidRPr="00464721" w:rsidRDefault="00F7583B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8F7BA9" w:rsidRPr="00464721" w14:paraId="61A347DB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68820A7" w14:textId="77777777" w:rsidR="008F7BA9" w:rsidRPr="00B5373C" w:rsidRDefault="008F7BA9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F5952A7" w14:textId="08DAEDA9" w:rsidR="008F7BA9" w:rsidRPr="00227E03" w:rsidRDefault="008F7BA9" w:rsidP="008F7BA9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300795" w:rsidRPr="00227E03">
              <w:rPr>
                <w:rFonts w:cs="AdvertisingMedium"/>
                <w:rtl/>
              </w:rPr>
              <w:t xml:space="preserve">استمارة تقييم طلب التمديد والتعاقد والتجديد لأعضاء هيئة التدريس السعوديين </w:t>
            </w:r>
            <w:r w:rsidRPr="00227E03">
              <w:rPr>
                <w:rFonts w:cs="AdvertisingMedium"/>
                <w:rtl/>
              </w:rPr>
              <w:t xml:space="preserve">(نموذج </w:t>
            </w:r>
            <w:proofErr w:type="spellStart"/>
            <w:r w:rsidRPr="00227E03">
              <w:rPr>
                <w:rFonts w:cs="AdvertisingMedium"/>
                <w:rtl/>
              </w:rPr>
              <w:t>ع.ع</w:t>
            </w:r>
            <w:proofErr w:type="spellEnd"/>
            <w:r w:rsidRPr="00227E03">
              <w:rPr>
                <w:rFonts w:cs="AdvertisingMedium"/>
                <w:rtl/>
              </w:rPr>
              <w:t xml:space="preserve"> 4)</w:t>
            </w:r>
            <w:r w:rsidRPr="00227E03">
              <w:rPr>
                <w:rFonts w:cs="AdvertisingMedium" w:hint="cs"/>
                <w:rtl/>
              </w:rPr>
              <w:t xml:space="preserve"> 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>المتوافر على الموقع الرسمي لأمانة المجلس العلمي.</w:t>
            </w:r>
          </w:p>
        </w:tc>
        <w:tc>
          <w:tcPr>
            <w:tcW w:w="1702" w:type="dxa"/>
          </w:tcPr>
          <w:p w14:paraId="10C49C0D" w14:textId="77777777" w:rsidR="008F7BA9" w:rsidRPr="00464721" w:rsidRDefault="008F7BA9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10B2852D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66D20735" w14:textId="3E8BC792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26B775D" w14:textId="77777777" w:rsidR="0042311C" w:rsidRPr="00227E03" w:rsidRDefault="009A5ACA" w:rsidP="009A5ACA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>إرفاق صورة</w:t>
            </w:r>
            <w:r w:rsidR="0042311C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 من محضر مجلس القسم بالمو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افقة على التمديد. </w:t>
            </w:r>
          </w:p>
        </w:tc>
        <w:tc>
          <w:tcPr>
            <w:tcW w:w="1702" w:type="dxa"/>
          </w:tcPr>
          <w:p w14:paraId="0FCEEEF9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10B73552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2BABC419" w14:textId="1373F2ED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778EC81F" w14:textId="77777777" w:rsidR="0042311C" w:rsidRPr="00227E03" w:rsidRDefault="0042311C" w:rsidP="009A5ACA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إرفاق صوره من محضر مجلس </w:t>
            </w:r>
            <w:r w:rsidR="009A5ACA" w:rsidRPr="00227E03">
              <w:rPr>
                <w:rFonts w:ascii="Trebuchet MS" w:hAnsi="Trebuchet MS" w:cs="AdvertisingMedium" w:hint="cs"/>
                <w:rtl/>
                <w:lang w:val="en-GB"/>
              </w:rPr>
              <w:t>الكلية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 </w:t>
            </w:r>
            <w:r w:rsidR="009A5ACA" w:rsidRPr="00227E03">
              <w:rPr>
                <w:rFonts w:ascii="Trebuchet MS" w:hAnsi="Trebuchet MS" w:cs="AdvertisingMedium" w:hint="cs"/>
                <w:rtl/>
                <w:lang w:val="en-GB"/>
              </w:rPr>
              <w:t>بالموافقة على التمديد.</w:t>
            </w:r>
          </w:p>
        </w:tc>
        <w:tc>
          <w:tcPr>
            <w:tcW w:w="1702" w:type="dxa"/>
          </w:tcPr>
          <w:p w14:paraId="3BA053AF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2DF27026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F854EF9" w14:textId="623B1B21" w:rsidR="00967104" w:rsidRPr="00B5373C" w:rsidRDefault="00967104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8338B8A" w14:textId="77777777" w:rsidR="00967104" w:rsidRPr="00227E03" w:rsidRDefault="00967104" w:rsidP="00C329A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ascii="Trebuchet MS" w:hAnsi="Trebuchet MS" w:cs="AdvertisingMedium"/>
                <w:rtl/>
                <w:lang w:val="en-GB"/>
              </w:rPr>
              <w:t xml:space="preserve">خطاب باسم عميد الكلية يرفع إلى وكيل الجامعة للدراسات العليا والبحث العلمي و رئيس المجلس العلمي </w:t>
            </w:r>
            <w:r w:rsidR="00C329A2" w:rsidRPr="00227E03">
              <w:rPr>
                <w:rFonts w:ascii="Trebuchet MS" w:hAnsi="Trebuchet MS" w:cs="AdvertisingMedium" w:hint="cs"/>
                <w:rtl/>
                <w:lang w:val="en-GB"/>
              </w:rPr>
              <w:t>بطلب التمديد.</w:t>
            </w:r>
          </w:p>
        </w:tc>
        <w:tc>
          <w:tcPr>
            <w:tcW w:w="1702" w:type="dxa"/>
          </w:tcPr>
          <w:p w14:paraId="0C7CE1E3" w14:textId="77777777" w:rsidR="00967104" w:rsidRPr="00464721" w:rsidRDefault="00967104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159A660C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7886CD22" w14:textId="6815CA08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667884AA" w14:textId="432AB339" w:rsidR="00B5373C" w:rsidRPr="00227E03" w:rsidRDefault="00C92844" w:rsidP="00956173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9F363A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نموذج </w:t>
            </w:r>
            <w:r w:rsidR="00B5373C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المسح </w:t>
            </w:r>
            <w:r w:rsidR="009F363A" w:rsidRPr="00227E03">
              <w:rPr>
                <w:rFonts w:ascii="Trebuchet MS" w:hAnsi="Trebuchet MS" w:cs="AdvertisingMedium" w:hint="cs"/>
                <w:rtl/>
                <w:lang w:val="en-GB"/>
              </w:rPr>
              <w:t>المخصص (متوفر لدى الكلية المعنية</w:t>
            </w:r>
            <w:r w:rsidR="00992B15" w:rsidRPr="00227E03">
              <w:rPr>
                <w:rFonts w:ascii="Trebuchet MS" w:hAnsi="Trebuchet MS" w:cs="AdvertisingMedium" w:hint="cs"/>
                <w:rtl/>
                <w:lang w:val="en-GB"/>
              </w:rPr>
              <w:t>)</w:t>
            </w:r>
            <w:r w:rsidR="009F363A" w:rsidRPr="00227E03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38865C94" w14:textId="77777777" w:rsidR="00B5373C" w:rsidRDefault="00B5373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E02CE" w:rsidRPr="00464721" w14:paraId="1441BE8D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B8620CA" w14:textId="77777777" w:rsidR="00BE02CE" w:rsidRPr="00B5373C" w:rsidRDefault="00BE02CE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43A4DCBE" w14:textId="4EFE2DED" w:rsidR="00BE02CE" w:rsidRPr="00227E03" w:rsidRDefault="00F1761A" w:rsidP="009561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rtl/>
              </w:rPr>
            </w:pPr>
            <w:r w:rsidRPr="00227E03">
              <w:rPr>
                <w:rFonts w:cs="AdvertisingMedium" w:hint="cs"/>
                <w:sz w:val="24"/>
                <w:szCs w:val="24"/>
                <w:rtl/>
                <w:lang w:val="en-GB"/>
              </w:rPr>
              <w:t>إ</w:t>
            </w:r>
            <w:r w:rsidRPr="00227E03">
              <w:rPr>
                <w:rFonts w:cs="AdvertisingMedium"/>
                <w:sz w:val="24"/>
                <w:szCs w:val="24"/>
                <w:rtl/>
                <w:lang w:val="en-GB"/>
              </w:rPr>
              <w:t xml:space="preserve">رفاق تأييد وحدة الاحتياج بوكالة </w:t>
            </w:r>
            <w:r w:rsidRPr="00227E03">
              <w:rPr>
                <w:rFonts w:cs="AdvertisingMedium" w:hint="cs"/>
                <w:sz w:val="24"/>
                <w:szCs w:val="24"/>
                <w:rtl/>
                <w:lang w:val="en-GB"/>
              </w:rPr>
              <w:t>الجامعة</w:t>
            </w:r>
            <w:r w:rsidRPr="00227E03">
              <w:rPr>
                <w:rFonts w:cs="AdvertisingMedium"/>
                <w:sz w:val="24"/>
                <w:szCs w:val="24"/>
                <w:rtl/>
                <w:lang w:val="en-GB"/>
              </w:rPr>
              <w:t xml:space="preserve"> للشؤون التعليمية </w:t>
            </w:r>
            <w:r w:rsidRPr="00227E03">
              <w:rPr>
                <w:rFonts w:cs="AdvertisingMedium" w:hint="cs"/>
                <w:sz w:val="24"/>
                <w:szCs w:val="24"/>
                <w:rtl/>
                <w:lang w:val="en-GB"/>
              </w:rPr>
              <w:t>بوجود احتياج تعليمي بالقسم الأكاديمي لتخصص المتقدم.</w:t>
            </w:r>
          </w:p>
        </w:tc>
        <w:tc>
          <w:tcPr>
            <w:tcW w:w="1702" w:type="dxa"/>
          </w:tcPr>
          <w:p w14:paraId="26B54C6D" w14:textId="77777777" w:rsidR="00BE02CE" w:rsidRDefault="00BE02CE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070B08" w:rsidRPr="00464721" w14:paraId="0E2F16B2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63B16B7C" w14:textId="77777777" w:rsidR="00070B08" w:rsidRPr="00113C41" w:rsidRDefault="00070B08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8755D3F" w14:textId="60D3CB02" w:rsidR="00070B08" w:rsidRPr="00227E03" w:rsidRDefault="00070B08" w:rsidP="00F1761A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F1761A" w:rsidRPr="00227E03">
              <w:rPr>
                <w:rFonts w:ascii="Trebuchet MS" w:hAnsi="Trebuchet MS" w:cs="AdvertisingMedium" w:hint="cs"/>
                <w:rtl/>
                <w:lang w:val="en-GB"/>
              </w:rPr>
              <w:t>نسخ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 من</w:t>
            </w:r>
            <w:r w:rsidRPr="00227E03">
              <w:rPr>
                <w:rFonts w:cs="AdvertisingMedium" w:hint="cs"/>
                <w:rtl/>
              </w:rPr>
              <w:t xml:space="preserve"> </w:t>
            </w:r>
            <w:r w:rsidR="00F1761A" w:rsidRPr="00227E03">
              <w:rPr>
                <w:rFonts w:cs="AdvertisingMedium" w:hint="cs"/>
                <w:rtl/>
              </w:rPr>
              <w:t>الأبحاث</w:t>
            </w:r>
            <w:r w:rsidRPr="00227E03">
              <w:rPr>
                <w:rFonts w:cs="AdvertisingMedium" w:hint="cs"/>
                <w:rtl/>
              </w:rPr>
              <w:t xml:space="preserve"> المنشور</w:t>
            </w:r>
            <w:r w:rsidR="00F1761A" w:rsidRPr="00227E03">
              <w:rPr>
                <w:rFonts w:cs="AdvertisingMedium" w:hint="cs"/>
                <w:rtl/>
              </w:rPr>
              <w:t>ة</w:t>
            </w:r>
            <w:r w:rsidRPr="00227E03">
              <w:rPr>
                <w:rFonts w:cs="AdvertisingMedium" w:hint="cs"/>
                <w:rtl/>
              </w:rPr>
              <w:t xml:space="preserve"> </w:t>
            </w:r>
            <w:r w:rsidR="00F1761A" w:rsidRPr="00227E03">
              <w:rPr>
                <w:rFonts w:cs="AdvertisingMedium" w:hint="cs"/>
                <w:rtl/>
              </w:rPr>
              <w:t>خلال</w:t>
            </w:r>
            <w:r w:rsidRPr="00227E03">
              <w:rPr>
                <w:rFonts w:cs="AdvertisingMedium" w:hint="cs"/>
                <w:rtl/>
              </w:rPr>
              <w:t xml:space="preserve"> آخر عشر سنوات.</w:t>
            </w:r>
          </w:p>
        </w:tc>
        <w:tc>
          <w:tcPr>
            <w:tcW w:w="1702" w:type="dxa"/>
          </w:tcPr>
          <w:p w14:paraId="398714A0" w14:textId="77777777" w:rsidR="00070B08" w:rsidRDefault="00070B08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18D0E9C7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7267F303" w14:textId="0BDD8F57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8E2BAF8" w14:textId="5C15F5BA" w:rsidR="00B5373C" w:rsidRPr="00227E03" w:rsidRDefault="00C92844" w:rsidP="00C329A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B5373C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نسخة من قرار التعيين </w:t>
            </w:r>
            <w:r w:rsidR="009B7F8D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/ الترقية </w:t>
            </w:r>
            <w:r w:rsidR="00B5373C" w:rsidRPr="00227E03">
              <w:rPr>
                <w:rFonts w:ascii="Trebuchet MS" w:hAnsi="Trebuchet MS" w:cs="AdvertisingMedium" w:hint="cs"/>
                <w:rtl/>
                <w:lang w:val="en-GB"/>
              </w:rPr>
              <w:t>على المرتبة الحالية</w:t>
            </w:r>
            <w:r w:rsidR="00E140E5" w:rsidRPr="00227E03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4D2B7FC1" w14:textId="77777777" w:rsidR="00B5373C" w:rsidRDefault="00B5373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9517A9" w:rsidRPr="00464721" w14:paraId="2892E435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A0F4D77" w14:textId="77777777" w:rsidR="009517A9" w:rsidRPr="00775D24" w:rsidRDefault="009517A9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81BBE8D" w14:textId="0E26BB48" w:rsidR="009517A9" w:rsidRPr="00775D24" w:rsidRDefault="00775D24" w:rsidP="00C329A2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 w:rsidRPr="00775D24">
              <w:rPr>
                <w:rFonts w:cs="AdvertisingMedium" w:hint="cs"/>
                <w:rtl/>
              </w:rPr>
              <w:t>إرفاق نسخ من قرارات التمديد السابقة في حال حصول المتقدم على أي تمديد مسبق.</w:t>
            </w:r>
            <w:r w:rsidR="009517A9" w:rsidRPr="00775D24">
              <w:rPr>
                <w:rFonts w:cs="AdvertisingMedium" w:hint="cs"/>
                <w:rtl/>
              </w:rPr>
              <w:t xml:space="preserve"> </w:t>
            </w:r>
          </w:p>
        </w:tc>
        <w:tc>
          <w:tcPr>
            <w:tcW w:w="1702" w:type="dxa"/>
          </w:tcPr>
          <w:p w14:paraId="7B69E569" w14:textId="77777777" w:rsidR="009517A9" w:rsidRPr="00775D24" w:rsidRDefault="009517A9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5A7E447F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B491533" w14:textId="250DBF95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DBF2F41" w14:textId="5D0F2768" w:rsidR="00B5373C" w:rsidRPr="009F363A" w:rsidRDefault="00C92844" w:rsidP="00B5373C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rtl/>
              </w:rPr>
            </w:pPr>
            <w:r>
              <w:rPr>
                <w:rFonts w:cs="AdvertisingMedium" w:hint="cs"/>
                <w:rtl/>
              </w:rPr>
              <w:t>إ</w:t>
            </w:r>
            <w:r w:rsidR="009F363A">
              <w:rPr>
                <w:rFonts w:cs="AdvertisingMedium" w:hint="cs"/>
                <w:rtl/>
              </w:rPr>
              <w:t xml:space="preserve">رفاق </w:t>
            </w:r>
            <w:r w:rsidR="00B5373C" w:rsidRPr="009F363A">
              <w:rPr>
                <w:rFonts w:cs="AdvertisingMedium" w:hint="cs"/>
                <w:rtl/>
              </w:rPr>
              <w:t>تقويم الأداء الوظيفي لآخر سنتين</w:t>
            </w:r>
            <w:r w:rsidR="009F363A">
              <w:rPr>
                <w:rFonts w:cs="AdvertisingMedium" w:hint="cs"/>
                <w:rtl/>
              </w:rPr>
              <w:t xml:space="preserve"> من كلية المتقدم</w:t>
            </w:r>
            <w:r w:rsidR="00B5373C" w:rsidRPr="009F363A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</w:tcPr>
          <w:p w14:paraId="4A848F67" w14:textId="77777777" w:rsidR="00B5373C" w:rsidRDefault="00B5373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6305821B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8443BAE" w14:textId="07E6D5E8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4CB274B3" w14:textId="48A18694" w:rsidR="00B5373C" w:rsidRPr="009F363A" w:rsidRDefault="00C92844" w:rsidP="00B5373C">
            <w:pPr>
              <w:spacing w:after="0" w:line="24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B5373C" w:rsidRPr="009F363A">
              <w:rPr>
                <w:rFonts w:cs="AdvertisingMedium" w:hint="cs"/>
                <w:rtl/>
              </w:rPr>
              <w:t>تقييم الطلبة لأستاذ المقرر مع نهاية الفصل الدراسي</w:t>
            </w:r>
            <w:r w:rsidR="009F363A">
              <w:rPr>
                <w:rFonts w:cs="AdvertisingMedium" w:hint="cs"/>
                <w:rtl/>
              </w:rPr>
              <w:t xml:space="preserve"> الذي يسبق طلب التمديد من النظام الإلكتروني</w:t>
            </w:r>
            <w:r w:rsidR="00B5373C" w:rsidRPr="009F363A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</w:tcPr>
          <w:p w14:paraId="7533E5D8" w14:textId="77777777" w:rsidR="00B5373C" w:rsidRDefault="00B5373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5532B4" w:rsidRPr="00464721" w14:paraId="7AE2D81D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38B39EB3" w14:textId="77777777" w:rsidR="005532B4" w:rsidRPr="00B5373C" w:rsidRDefault="005532B4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5DDC14F6" w14:textId="1C202789" w:rsidR="005532B4" w:rsidRDefault="00271B6E" w:rsidP="00271B6E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rtl/>
              </w:rPr>
            </w:pPr>
            <w:r>
              <w:rPr>
                <w:rFonts w:cs="AdvertisingMedium" w:hint="cs"/>
                <w:rtl/>
              </w:rPr>
              <w:t>يجب إ</w:t>
            </w:r>
            <w:r w:rsidR="005532B4">
              <w:rPr>
                <w:rFonts w:cs="AdvertisingMedium" w:hint="cs"/>
                <w:rtl/>
              </w:rPr>
              <w:t xml:space="preserve">رسال نسخة من (نموذج ع.ع.9) </w:t>
            </w:r>
            <w:r>
              <w:rPr>
                <w:rFonts w:cs="AdvertisingMedium" w:hint="cs"/>
                <w:rtl/>
              </w:rPr>
              <w:t xml:space="preserve">ملف </w:t>
            </w:r>
            <w:r w:rsidR="005532B4">
              <w:rPr>
                <w:rFonts w:cs="AdvertisingMedium" w:hint="cs"/>
                <w:rtl/>
              </w:rPr>
              <w:t xml:space="preserve">وورد </w:t>
            </w:r>
            <w:r>
              <w:rPr>
                <w:rFonts w:cs="AdvertisingMedium" w:hint="cs"/>
                <w:rtl/>
              </w:rPr>
              <w:t>إلى</w:t>
            </w:r>
            <w:r w:rsidR="005532B4">
              <w:rPr>
                <w:rFonts w:cs="AdvertisingMedium" w:hint="cs"/>
                <w:rtl/>
              </w:rPr>
              <w:t xml:space="preserve"> بريد أمانة المجلس العلمي</w:t>
            </w:r>
            <w:r>
              <w:rPr>
                <w:rFonts w:cs="AdvertisingMedium" w:hint="cs"/>
                <w:rtl/>
              </w:rPr>
              <w:t xml:space="preserve"> من خلال بريد عميد الكلية أو أحد وكلائه: </w:t>
            </w:r>
            <w:r w:rsidRPr="00D25023">
              <w:rPr>
                <w:rFonts w:cs="AdvertisingMedium"/>
                <w:lang w:val="en-GB"/>
              </w:rPr>
              <w:t>acouncil-en@qu.edu.sa</w:t>
            </w:r>
            <w:r w:rsidR="005532B4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</w:tcPr>
          <w:p w14:paraId="5F1D1CB3" w14:textId="77777777" w:rsidR="005532B4" w:rsidRDefault="005532B4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066F8" w:rsidRPr="00464721" w14:paraId="07F07A1D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3"/>
          </w:tcPr>
          <w:p w14:paraId="48C51B80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 w:cs="AdvertisingMedium"/>
                <w:b w:val="0"/>
                <w:bCs w:val="0"/>
                <w:color w:val="FF0000"/>
                <w:sz w:val="24"/>
                <w:szCs w:val="24"/>
                <w:u w:val="single"/>
                <w:rtl/>
              </w:rPr>
            </w:pPr>
            <w:r w:rsidRPr="00464721">
              <w:rPr>
                <w:rFonts w:ascii="Trebuchet MS" w:hAnsi="Trebuchet MS" w:cs="AdvertisingMedium"/>
                <w:color w:val="FF0000"/>
                <w:sz w:val="24"/>
                <w:szCs w:val="24"/>
                <w:u w:val="single"/>
                <w:rtl/>
              </w:rPr>
              <w:lastRenderedPageBreak/>
              <w:t>شروط عامة:</w:t>
            </w:r>
          </w:p>
          <w:p w14:paraId="4CBCD218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 w:cs="AdvertisingMedium"/>
                <w:b w:val="0"/>
                <w:bCs w:val="0"/>
                <w:sz w:val="24"/>
                <w:szCs w:val="24"/>
                <w:rtl/>
              </w:rPr>
            </w:pP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1.أن يكون لدى المتقدم خبرة تدريسية في التعليم الجامعي لا تقل عن سنتين.</w:t>
            </w:r>
          </w:p>
          <w:p w14:paraId="02D4BF56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 w:cs="AdvertisingMedium"/>
                <w:b w:val="0"/>
                <w:bCs w:val="0"/>
                <w:sz w:val="24"/>
                <w:szCs w:val="24"/>
                <w:rtl/>
              </w:rPr>
            </w:pP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2.يتم تمديد الخدمة فقط لمن يحصل على (70) درجة فأعلى</w:t>
            </w:r>
            <w:r w:rsidR="00DD504D">
              <w:rPr>
                <w:rFonts w:ascii="Trebuchet MS" w:hAnsi="Trebuchet MS" w:cs="AdvertisingMedium" w:hint="cs"/>
                <w:sz w:val="24"/>
                <w:szCs w:val="24"/>
                <w:rtl/>
              </w:rPr>
              <w:t xml:space="preserve"> في نموذج التقييم</w:t>
            </w: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.</w:t>
            </w:r>
          </w:p>
          <w:p w14:paraId="36BCE6D6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/>
                <w:b w:val="0"/>
                <w:bCs w:val="0"/>
                <w:rtl/>
              </w:rPr>
            </w:pP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3.أن يكون المتقدم أ</w:t>
            </w:r>
            <w:r w:rsidR="00DD504D">
              <w:rPr>
                <w:rFonts w:ascii="Trebuchet MS" w:hAnsi="Trebuchet MS" w:cs="AdvertisingMedium"/>
                <w:sz w:val="24"/>
                <w:szCs w:val="24"/>
                <w:rtl/>
              </w:rPr>
              <w:t xml:space="preserve">نجز ما لا يقل عن بحثين منشورين </w:t>
            </w:r>
            <w:r w:rsidR="00DD504D">
              <w:rPr>
                <w:rFonts w:ascii="Trebuchet MS" w:hAnsi="Trebuchet MS" w:cs="AdvertisingMedium" w:hint="cs"/>
                <w:sz w:val="24"/>
                <w:szCs w:val="24"/>
                <w:rtl/>
              </w:rPr>
              <w:t>أ</w:t>
            </w: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و مقبولين للنشر في المجلات المحكمة حسب شروط المجلس العلمي أو (</w:t>
            </w:r>
            <w:r w:rsidRPr="00464721">
              <w:rPr>
                <w:rFonts w:ascii="Trebuchet MS" w:hAnsi="Trebuchet MS" w:cs="AdvertisingMedium"/>
                <w:sz w:val="24"/>
                <w:szCs w:val="24"/>
              </w:rPr>
              <w:t>ISI, Scopus</w:t>
            </w: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) خلال السنوات العشر الأخيرة.</w:t>
            </w:r>
          </w:p>
        </w:tc>
      </w:tr>
      <w:tr w:rsidR="0042311C" w:rsidRPr="00464721" w14:paraId="41F16165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3"/>
          </w:tcPr>
          <w:p w14:paraId="2F8950E6" w14:textId="77777777" w:rsidR="0042311C" w:rsidRPr="00464721" w:rsidRDefault="0042311C" w:rsidP="00464721">
            <w:pPr>
              <w:spacing w:after="160" w:line="259" w:lineRule="auto"/>
              <w:rPr>
                <w:rFonts w:ascii="Calibri Light" w:hAnsi="Calibri Light" w:cs="AdvertisingMedium"/>
                <w:b w:val="0"/>
                <w:bCs w:val="0"/>
                <w:rtl/>
                <w:lang w:val="en-GB"/>
              </w:rPr>
            </w:pPr>
            <w:r w:rsidRPr="00464721">
              <w:rPr>
                <w:rFonts w:ascii="Calibri Light" w:hAnsi="Calibri Light" w:cs="AdvertisingMedium" w:hint="cs"/>
                <w:color w:val="FF0000"/>
                <w:rtl/>
                <w:lang w:val="en-GB"/>
              </w:rPr>
              <w:t>م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حوظه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هم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: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عن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وجو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نقص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بأي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و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بالبيان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أو</w:t>
            </w:r>
            <w:r w:rsidR="00DD504D">
              <w:rPr>
                <w:rFonts w:ascii="Calibri Light" w:hAnsi="Calibri Light" w:cs="AdvertisingMedium" w:hint="cs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توقيع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كل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عامل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فإن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ستعا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لمصدر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.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ذلك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نرجو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تأك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ستكمال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جميع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تجنبا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أي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تأخير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سير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>.</w:t>
            </w:r>
          </w:p>
        </w:tc>
      </w:tr>
    </w:tbl>
    <w:p w14:paraId="2F583BB5" w14:textId="32E1C2FA" w:rsidR="00B62B56" w:rsidRDefault="00B62B56" w:rsidP="001816CC">
      <w:pPr>
        <w:rPr>
          <w:rFonts w:ascii="Times New Roman" w:hAnsi="Times New Roman" w:cs="Times New Roman"/>
          <w:color w:val="FF0000"/>
          <w:sz w:val="24"/>
          <w:szCs w:val="24"/>
          <w:rtl/>
        </w:rPr>
      </w:pPr>
    </w:p>
    <w:p w14:paraId="1C338C16" w14:textId="74D48BD9" w:rsidR="00991AA1" w:rsidRDefault="00991AA1" w:rsidP="001816CC">
      <w:pPr>
        <w:rPr>
          <w:rFonts w:ascii="Times New Roman" w:hAnsi="Times New Roman" w:cs="Times New Roman"/>
          <w:color w:val="FF0000"/>
          <w:sz w:val="24"/>
          <w:szCs w:val="24"/>
          <w:rtl/>
        </w:rPr>
      </w:pPr>
      <w:r>
        <w:rPr>
          <w:rFonts w:ascii="Times New Roman" w:hAnsi="Times New Roman" w:cs="Times New Roman"/>
          <w:color w:val="FF0000"/>
          <w:sz w:val="24"/>
          <w:szCs w:val="24"/>
          <w:rtl/>
        </w:rPr>
        <w:br w:type="page"/>
      </w:r>
    </w:p>
    <w:p w14:paraId="0EF40A66" w14:textId="77777777" w:rsidR="00991AA1" w:rsidRPr="000C556E" w:rsidRDefault="00991AA1" w:rsidP="00991AA1">
      <w:pPr>
        <w:ind w:right="-142"/>
        <w:jc w:val="both"/>
        <w:rPr>
          <w:rFonts w:ascii="Times New Roman" w:hAnsi="Times New Roman" w:cs="Times New Roman"/>
          <w:b/>
          <w:bCs/>
          <w:sz w:val="28"/>
          <w:szCs w:val="28"/>
          <w:rtl/>
        </w:rPr>
      </w:pPr>
      <w:r w:rsidRPr="000C556E">
        <w:rPr>
          <w:rFonts w:ascii="Times New Roman" w:hAnsi="Times New Roman" w:cs="Times New Roman"/>
          <w:b/>
          <w:bCs/>
          <w:sz w:val="28"/>
          <w:szCs w:val="28"/>
          <w:rtl/>
        </w:rPr>
        <w:lastRenderedPageBreak/>
        <w:t>بناء</w:t>
      </w:r>
      <w:r w:rsidRPr="000C556E">
        <w:rPr>
          <w:rFonts w:ascii="Times New Roman" w:hAnsi="Times New Roman" w:cs="Times New Roman" w:hint="cs"/>
          <w:b/>
          <w:bCs/>
          <w:sz w:val="28"/>
          <w:szCs w:val="28"/>
          <w:rtl/>
        </w:rPr>
        <w:t>ً</w:t>
      </w:r>
      <w:r w:rsidRPr="000C556E">
        <w:rPr>
          <w:rFonts w:ascii="Times New Roman" w:hAnsi="Times New Roman" w:cs="Times New Roman"/>
          <w:b/>
          <w:bCs/>
          <w:sz w:val="28"/>
          <w:szCs w:val="28"/>
          <w:rtl/>
        </w:rPr>
        <w:t xml:space="preserve"> على قرار مجلس شؤون الجامعات الخاص بضوابط تمديد خدمات أعضاء هيئة التدريس السعوديين في الجامعات، يتم تعبئة نموذج (طلب تمديد الخدمة) لأعضاء هيئة التدريس السعوديين كما يلي</w:t>
      </w:r>
      <w:r w:rsidRPr="000C556E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tbl>
      <w:tblPr>
        <w:tblpPr w:leftFromText="180" w:rightFromText="180" w:vertAnchor="text" w:horzAnchor="margin" w:tblpXSpec="center" w:tblpY="302"/>
        <w:bidiVisual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3118"/>
        <w:gridCol w:w="142"/>
        <w:gridCol w:w="163"/>
        <w:gridCol w:w="546"/>
        <w:gridCol w:w="425"/>
        <w:gridCol w:w="850"/>
        <w:gridCol w:w="248"/>
        <w:gridCol w:w="745"/>
        <w:gridCol w:w="992"/>
        <w:gridCol w:w="1204"/>
        <w:gridCol w:w="1204"/>
      </w:tblGrid>
      <w:tr w:rsidR="00991AA1" w:rsidRPr="00907876" w14:paraId="7A895AE3" w14:textId="77777777" w:rsidTr="001C5313">
        <w:trPr>
          <w:trHeight w:val="455"/>
        </w:trPr>
        <w:tc>
          <w:tcPr>
            <w:tcW w:w="1091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3F9D7B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أولاً: المعلومات الشخصية والعلمية لعضو هيئة التدريس الراغب في التمديد:</w:t>
            </w:r>
          </w:p>
        </w:tc>
      </w:tr>
      <w:tr w:rsidR="00991AA1" w:rsidRPr="00907876" w14:paraId="3631317E" w14:textId="77777777" w:rsidTr="001C5313">
        <w:trPr>
          <w:trHeight w:val="455"/>
        </w:trPr>
        <w:tc>
          <w:tcPr>
            <w:tcW w:w="10915" w:type="dxa"/>
            <w:gridSpan w:val="12"/>
            <w:tcBorders>
              <w:top w:val="single" w:sz="4" w:space="0" w:color="auto"/>
            </w:tcBorders>
          </w:tcPr>
          <w:p w14:paraId="0270A331" w14:textId="118CA440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سم عضو هيئة التدريس:</w:t>
            </w:r>
            <w:r w:rsidR="008B7106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</w:tr>
      <w:tr w:rsidR="00991AA1" w:rsidRPr="00907876" w14:paraId="761C49DC" w14:textId="77777777" w:rsidTr="001C5313">
        <w:trPr>
          <w:trHeight w:val="455"/>
        </w:trPr>
        <w:tc>
          <w:tcPr>
            <w:tcW w:w="5247" w:type="dxa"/>
            <w:gridSpan w:val="5"/>
          </w:tcPr>
          <w:p w14:paraId="18448C70" w14:textId="3372D8D6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قسم العلمي:</w:t>
            </w:r>
          </w:p>
        </w:tc>
        <w:tc>
          <w:tcPr>
            <w:tcW w:w="5668" w:type="dxa"/>
            <w:gridSpan w:val="7"/>
          </w:tcPr>
          <w:p w14:paraId="18CC711E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كلية:</w:t>
            </w:r>
          </w:p>
        </w:tc>
      </w:tr>
      <w:tr w:rsidR="00991AA1" w:rsidRPr="00907876" w14:paraId="05D25831" w14:textId="77777777" w:rsidTr="001C5313">
        <w:trPr>
          <w:trHeight w:val="455"/>
        </w:trPr>
        <w:tc>
          <w:tcPr>
            <w:tcW w:w="1278" w:type="dxa"/>
          </w:tcPr>
          <w:p w14:paraId="364A8571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رتبة العلمية:        </w:t>
            </w:r>
          </w:p>
        </w:tc>
        <w:tc>
          <w:tcPr>
            <w:tcW w:w="3260" w:type="dxa"/>
            <w:gridSpan w:val="2"/>
          </w:tcPr>
          <w:p w14:paraId="63EE1817" w14:textId="6F453668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A6DAC2" wp14:editId="4D451F27">
                      <wp:simplePos x="0" y="0"/>
                      <wp:positionH relativeFrom="column">
                        <wp:posOffset>1482090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13" name="مستطيل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1B7F415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A6DAC2" id="مستطيل 1" o:spid="_x0000_s1026" style="position:absolute;left:0;text-align:left;margin-left:116.7pt;margin-top:4.1pt;width:8.75pt;height: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" filled="f" strokeweight=".25pt">
                      <v:path arrowok="t"/>
                      <v:textbox>
                        <w:txbxContent>
                          <w:p w14:paraId="51B7F415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أستاذ              </w:t>
            </w:r>
          </w:p>
        </w:tc>
        <w:tc>
          <w:tcPr>
            <w:tcW w:w="2977" w:type="dxa"/>
            <w:gridSpan w:val="6"/>
          </w:tcPr>
          <w:p w14:paraId="401F149B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0BB903" wp14:editId="51DF933E">
                      <wp:simplePos x="0" y="0"/>
                      <wp:positionH relativeFrom="column">
                        <wp:posOffset>950595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1" name="مستطيل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7632159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0BB903" id="مستطيل 4" o:spid="_x0000_s1027" style="position:absolute;left:0;text-align:left;margin-left:74.85pt;margin-top:4.1pt;width:8.75pt;height: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" filled="f" strokeweight=".25pt">
                      <v:path arrowok="t"/>
                      <v:textbox>
                        <w:txbxContent>
                          <w:p w14:paraId="57632159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شارك</w:t>
            </w:r>
          </w:p>
        </w:tc>
        <w:tc>
          <w:tcPr>
            <w:tcW w:w="3400" w:type="dxa"/>
            <w:gridSpan w:val="3"/>
          </w:tcPr>
          <w:p w14:paraId="03664784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AA332CC" wp14:editId="6529D7F1">
                      <wp:simplePos x="0" y="0"/>
                      <wp:positionH relativeFrom="column">
                        <wp:posOffset>1190625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2" name="مستطيل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41D1C3B1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332CC" id="مستطيل 5" o:spid="_x0000_s1028" style="position:absolute;left:0;text-align:left;margin-left:93.75pt;margin-top:4.1pt;width:8.75pt;height: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" filled="f" strokeweight=".25pt">
                      <v:path arrowok="t"/>
                      <v:textbox>
                        <w:txbxContent>
                          <w:p w14:paraId="41D1C3B1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ساعد</w:t>
            </w:r>
          </w:p>
        </w:tc>
      </w:tr>
      <w:tr w:rsidR="00817652" w:rsidRPr="00907876" w14:paraId="5ED2B3D0" w14:textId="77777777" w:rsidTr="00924812">
        <w:trPr>
          <w:trHeight w:val="455"/>
        </w:trPr>
        <w:tc>
          <w:tcPr>
            <w:tcW w:w="10915" w:type="dxa"/>
            <w:gridSpan w:val="12"/>
          </w:tcPr>
          <w:p w14:paraId="64739527" w14:textId="2EDAE976" w:rsidR="002237CB" w:rsidRDefault="00817652" w:rsidP="002237CB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آخر مؤهل علمي</w:t>
            </w:r>
            <w:r w:rsidR="006B08DD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حصل عليه المتقدم: </w:t>
            </w:r>
            <w:r w:rsidR="005D5A85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دكتوراه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 w:rsidR="002237CB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  <w:r w:rsidR="005D5A85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 </w:t>
            </w:r>
            <w:r w:rsidR="006B08DD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 w:rsidR="005D5A85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ماجستير</w:t>
            </w:r>
            <w:r w:rsidR="002237CB">
              <w:rPr>
                <w:rFonts w:cs="AL-Mateen"/>
                <w:sz w:val="24"/>
                <w:szCs w:val="24"/>
                <w:rtl/>
              </w:rPr>
              <w:t xml:space="preserve"> </w:t>
            </w:r>
            <w:r w:rsidR="00D1174B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   غير ذالك (تذكر) </w:t>
            </w:r>
            <w:r w:rsidR="008B7106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</w:p>
          <w:p w14:paraId="00B37570" w14:textId="78DE02D5" w:rsidR="00371D22" w:rsidRDefault="00817652" w:rsidP="006E0658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اسم الجا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معة التي منحت المؤهل: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.......................................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المدينة 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و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الدولة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التابعة 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لهما الجامعة: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..............................................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</w:p>
          <w:p w14:paraId="49B92524" w14:textId="4C207EC1" w:rsidR="00817652" w:rsidRPr="00907876" w:rsidRDefault="00817652" w:rsidP="006E0658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تاريخ الحصول على المؤهل:    /   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/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              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التخصص العام: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........................... 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التخصص الدقيق: 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.................................</w:t>
            </w:r>
          </w:p>
        </w:tc>
      </w:tr>
      <w:tr w:rsidR="00991AA1" w:rsidRPr="00907876" w14:paraId="7C9ECBF3" w14:textId="77777777" w:rsidTr="001C5313">
        <w:trPr>
          <w:trHeight w:val="550"/>
        </w:trPr>
        <w:tc>
          <w:tcPr>
            <w:tcW w:w="6770" w:type="dxa"/>
            <w:gridSpan w:val="8"/>
          </w:tcPr>
          <w:p w14:paraId="718DFCFB" w14:textId="7D9C5B07" w:rsidR="00991AA1" w:rsidRPr="00907876" w:rsidRDefault="00991AA1" w:rsidP="005C04A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تخصص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عام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....................................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>(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وفق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قرار التعيين / آخر ترقية علمية)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تخصص الدقيق: ..................................</w:t>
            </w:r>
            <w:r w:rsidR="005C04A2">
              <w:rPr>
                <w:rFonts w:ascii="Times New Roman" w:hAnsi="Times New Roman" w:cs="Times New Roman" w:hint="cs"/>
                <w:noProof/>
                <w:color w:val="000000"/>
                <w:sz w:val="24"/>
                <w:szCs w:val="24"/>
                <w:rtl/>
              </w:rPr>
              <w:t xml:space="preserve"> 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>(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وفق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قرار التعيين / آخر ترقية علمية)</w:t>
            </w:r>
          </w:p>
        </w:tc>
        <w:tc>
          <w:tcPr>
            <w:tcW w:w="4145" w:type="dxa"/>
            <w:gridSpan w:val="4"/>
            <w:vAlign w:val="center"/>
          </w:tcPr>
          <w:p w14:paraId="6F2F1753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اريخ الميلاد:       /         /</w:t>
            </w:r>
          </w:p>
        </w:tc>
      </w:tr>
      <w:tr w:rsidR="00991AA1" w:rsidRPr="00907876" w14:paraId="3CD317D6" w14:textId="77777777" w:rsidTr="001C5313">
        <w:trPr>
          <w:trHeight w:val="300"/>
        </w:trPr>
        <w:tc>
          <w:tcPr>
            <w:tcW w:w="4701" w:type="dxa"/>
            <w:gridSpan w:val="4"/>
          </w:tcPr>
          <w:p w14:paraId="730332C5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تاريخ التقديم لطلب التمديد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      /         /              14 هـ </w:t>
            </w:r>
          </w:p>
        </w:tc>
        <w:tc>
          <w:tcPr>
            <w:tcW w:w="6214" w:type="dxa"/>
            <w:gridSpan w:val="8"/>
          </w:tcPr>
          <w:p w14:paraId="5CBF9564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اريخ التحاقه بالعمل في جامعة القصيم :       /       /</w:t>
            </w:r>
          </w:p>
        </w:tc>
      </w:tr>
      <w:tr w:rsidR="00991AA1" w:rsidRPr="00907876" w14:paraId="2CFBB21A" w14:textId="77777777" w:rsidTr="001C5313">
        <w:trPr>
          <w:trHeight w:val="349"/>
        </w:trPr>
        <w:tc>
          <w:tcPr>
            <w:tcW w:w="4396" w:type="dxa"/>
            <w:gridSpan w:val="2"/>
          </w:tcPr>
          <w:p w14:paraId="094645E9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تاريخ بداية التمديد المطلوب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           /          / </w:t>
            </w:r>
          </w:p>
        </w:tc>
        <w:tc>
          <w:tcPr>
            <w:tcW w:w="1276" w:type="dxa"/>
            <w:gridSpan w:val="4"/>
          </w:tcPr>
          <w:p w14:paraId="67F4B4F6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رقم التمديد:        </w:t>
            </w:r>
          </w:p>
        </w:tc>
        <w:tc>
          <w:tcPr>
            <w:tcW w:w="850" w:type="dxa"/>
          </w:tcPr>
          <w:p w14:paraId="31CF3FD9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500F2F" wp14:editId="20635D16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10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768FBD6" w14:textId="77777777" w:rsidR="00991AA1" w:rsidRDefault="00991AA1" w:rsidP="00991AA1">
                                  <w:pPr>
                                    <w:ind w:left="-699" w:hanging="142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500F2F" id="مستطيل 11" o:spid="_x0000_s1029" style="position:absolute;left:0;text-align:left;margin-left:-2pt;margin-top:4.9pt;width:8.75pt;height: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" filled="f" strokeweight=".25pt">
                      <v:path arrowok="t"/>
                      <v:textbox>
                        <w:txbxContent>
                          <w:p w14:paraId="5768FBD6" w14:textId="77777777" w:rsidR="00991AA1" w:rsidRDefault="00991AA1" w:rsidP="00991AA1">
                            <w:pPr>
                              <w:ind w:left="-699" w:hanging="142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أول         </w:t>
            </w:r>
          </w:p>
        </w:tc>
        <w:tc>
          <w:tcPr>
            <w:tcW w:w="993" w:type="dxa"/>
            <w:gridSpan w:val="2"/>
          </w:tcPr>
          <w:p w14:paraId="76D132AF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F6D4C2" wp14:editId="7E4CE00D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9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F2EFF7E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F6D4C2" id="_x0000_s1030" style="position:absolute;left:0;text-align:left;margin-left:.65pt;margin-top:4.9pt;width:8.75pt;height:9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" filled="f" strokeweight=".25pt">
                      <v:path arrowok="t"/>
                      <v:textbox>
                        <w:txbxContent>
                          <w:p w14:paraId="0F2EFF7E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ثاني       </w:t>
            </w:r>
          </w:p>
        </w:tc>
        <w:tc>
          <w:tcPr>
            <w:tcW w:w="992" w:type="dxa"/>
          </w:tcPr>
          <w:p w14:paraId="52924F05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63C6129" wp14:editId="35684746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7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3ABCE60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3C6129" id="_x0000_s1031" style="position:absolute;left:0;text-align:left;margin-left:1.05pt;margin-top:4.9pt;width:8.75pt;height: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" filled="f" strokeweight=".25pt">
                      <v:path arrowok="t"/>
                      <v:textbox>
                        <w:txbxContent>
                          <w:p w14:paraId="03ABCE60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ثالث      </w:t>
            </w:r>
          </w:p>
        </w:tc>
        <w:tc>
          <w:tcPr>
            <w:tcW w:w="1204" w:type="dxa"/>
          </w:tcPr>
          <w:p w14:paraId="51EE5EF0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C83190D" wp14:editId="4C64F2A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6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51BBFC3" w14:textId="77777777" w:rsidR="00991AA1" w:rsidRDefault="00991AA1" w:rsidP="00991AA1">
                                  <w:pPr>
                                    <w:ind w:left="10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83190D" id="_x0000_s1032" style="position:absolute;left:0;text-align:left;margin-left:3.45pt;margin-top:4.9pt;width:8.75pt;height: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" filled="f" strokeweight=".25pt">
                      <v:path arrowok="t"/>
                      <v:textbox>
                        <w:txbxContent>
                          <w:p w14:paraId="651BBFC3" w14:textId="77777777" w:rsidR="00991AA1" w:rsidRDefault="00991AA1" w:rsidP="00991AA1">
                            <w:pPr>
                              <w:ind w:left="10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رابع       </w:t>
            </w:r>
          </w:p>
        </w:tc>
        <w:tc>
          <w:tcPr>
            <w:tcW w:w="1204" w:type="dxa"/>
          </w:tcPr>
          <w:p w14:paraId="40BCFB26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7BD8592" wp14:editId="1CBA25E1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5" name="مستطيل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8EFD9FD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BD8592" id="مستطيل 10" o:spid="_x0000_s1033" style="position:absolute;left:0;text-align:left;margin-left:2.85pt;margin-top:4.9pt;width:8.75pt;height: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" filled="f" strokeweight=".25pt">
                      <v:path arrowok="t"/>
                      <v:textbox>
                        <w:txbxContent>
                          <w:p w14:paraId="18EFD9FD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خامس</w:t>
            </w:r>
          </w:p>
        </w:tc>
      </w:tr>
    </w:tbl>
    <w:p w14:paraId="4EEC6C5B" w14:textId="77777777" w:rsidR="00991AA1" w:rsidRPr="00907876" w:rsidRDefault="00991AA1" w:rsidP="00991AA1">
      <w:pPr>
        <w:ind w:left="567" w:hanging="1617"/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</w:pPr>
    </w:p>
    <w:p w14:paraId="5F05C1E3" w14:textId="77777777" w:rsidR="00991AA1" w:rsidRPr="00907876" w:rsidRDefault="00991AA1" w:rsidP="00991AA1">
      <w:pPr>
        <w:spacing w:after="0"/>
        <w:rPr>
          <w:rFonts w:ascii="Times New Roman" w:hAnsi="Times New Roman" w:cs="Times New Roman"/>
          <w:vanish/>
          <w:sz w:val="24"/>
          <w:szCs w:val="24"/>
        </w:rPr>
      </w:pPr>
    </w:p>
    <w:tbl>
      <w:tblPr>
        <w:tblpPr w:leftFromText="180" w:rightFromText="180" w:vertAnchor="text" w:horzAnchor="margin" w:tblpXSpec="center" w:tblpY="430"/>
        <w:bidiVisual/>
        <w:tblW w:w="10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5"/>
        <w:gridCol w:w="6848"/>
        <w:gridCol w:w="1086"/>
        <w:gridCol w:w="1080"/>
        <w:gridCol w:w="1516"/>
      </w:tblGrid>
      <w:tr w:rsidR="00991AA1" w:rsidRPr="00907876" w14:paraId="79FAD098" w14:textId="77777777" w:rsidTr="001C5313">
        <w:trPr>
          <w:trHeight w:val="481"/>
        </w:trPr>
        <w:tc>
          <w:tcPr>
            <w:tcW w:w="727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C11B4" w14:textId="77777777" w:rsidR="00991AA1" w:rsidRPr="00907876" w:rsidRDefault="00991AA1" w:rsidP="001C5313">
            <w:pPr>
              <w:tabs>
                <w:tab w:val="left" w:pos="0"/>
                <w:tab w:val="left" w:pos="742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ثانياً: كفاءة العضو: تملأ من اللجنة المختصة بالقسم وتعرض على مجلس القسم للاعتماد.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02A57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5207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CA09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2DDFF134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26215972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6848" w:type="dxa"/>
            <w:vAlign w:val="center"/>
          </w:tcPr>
          <w:p w14:paraId="6871389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بنود التقييم </w:t>
            </w:r>
          </w:p>
        </w:tc>
        <w:tc>
          <w:tcPr>
            <w:tcW w:w="1086" w:type="dxa"/>
            <w:vAlign w:val="center"/>
          </w:tcPr>
          <w:p w14:paraId="5A93D775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درجة</w:t>
            </w:r>
          </w:p>
        </w:tc>
        <w:tc>
          <w:tcPr>
            <w:tcW w:w="1080" w:type="dxa"/>
            <w:vAlign w:val="center"/>
          </w:tcPr>
          <w:p w14:paraId="74BD99F6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مستحق</w:t>
            </w:r>
          </w:p>
        </w:tc>
        <w:tc>
          <w:tcPr>
            <w:tcW w:w="1516" w:type="dxa"/>
            <w:vAlign w:val="center"/>
          </w:tcPr>
          <w:p w14:paraId="28C8793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لحوظات</w:t>
            </w:r>
          </w:p>
        </w:tc>
      </w:tr>
      <w:tr w:rsidR="00991AA1" w:rsidRPr="00907876" w14:paraId="4E1EF509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03351BC8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1</w:t>
            </w:r>
          </w:p>
        </w:tc>
        <w:tc>
          <w:tcPr>
            <w:tcW w:w="6848" w:type="dxa"/>
          </w:tcPr>
          <w:p w14:paraId="27776A80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كفاءة العلمية للعضو (تعبئة نموذج تقرير الفاعلية الأكاديمية للعضو) </w:t>
            </w:r>
          </w:p>
          <w:p w14:paraId="2B3D75BD" w14:textId="3465699E" w:rsidR="00991AA1" w:rsidRPr="00907876" w:rsidRDefault="00991AA1" w:rsidP="001C5313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(    ) التميز التدريسي.                      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                          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15 درجة)</w:t>
            </w:r>
          </w:p>
          <w:p w14:paraId="6FDA97D8" w14:textId="35726F58" w:rsidR="00991AA1" w:rsidRPr="00907876" w:rsidRDefault="00991AA1" w:rsidP="001C5313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(    ) المشاركة في التدريس أو الإشر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>اف  في برامج الدراسات العليا. (</w:t>
            </w:r>
            <w:r w:rsidR="00E2334E">
              <w:rPr>
                <w:rFonts w:ascii="Times New Roman" w:hAnsi="Times New Roman" w:cs="Times New Roman"/>
                <w:sz w:val="24"/>
                <w:szCs w:val="24"/>
                <w:rtl/>
              </w:rPr>
              <w:t>5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درجات)</w:t>
            </w:r>
          </w:p>
          <w:p w14:paraId="30001E8C" w14:textId="775AA453" w:rsidR="00991AA1" w:rsidRPr="00907876" w:rsidRDefault="00991AA1" w:rsidP="001C5313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(    ) النشر  العلمي.  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               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10 درجات , </w:t>
            </w: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2.5 درجة لكل بحث منشور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)</w:t>
            </w:r>
          </w:p>
          <w:p w14:paraId="0FA0BC0D" w14:textId="77777777" w:rsidR="00991AA1" w:rsidRPr="00907876" w:rsidRDefault="00991AA1" w:rsidP="001C5313">
            <w:pPr>
              <w:pStyle w:val="1"/>
              <w:tabs>
                <w:tab w:val="left" w:pos="45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245AF460" w14:textId="77777777" w:rsidR="00991AA1" w:rsidRPr="00907876" w:rsidRDefault="00991AA1" w:rsidP="001C5313">
            <w:pPr>
              <w:pStyle w:val="1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(</w:t>
            </w: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ملحوظة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يتم تعبئة تقرير الفاعلية الأكاديمية لعضو هيئة التدريس  طالب التمديد ويوقع من رئيس القسم) </w:t>
            </w:r>
          </w:p>
        </w:tc>
        <w:tc>
          <w:tcPr>
            <w:tcW w:w="1086" w:type="dxa"/>
            <w:vAlign w:val="center"/>
          </w:tcPr>
          <w:p w14:paraId="505DBC73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7135CB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7CD9E479" w14:textId="77777777" w:rsidR="00991AA1" w:rsidRPr="00907876" w:rsidRDefault="00991AA1" w:rsidP="001C5313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قدر الدرجة من قبل المجالس/اللجان المختصة مع تحديد البنود التي تم تقييمه عليها والدرجة الممنوحة لكل بند.</w:t>
            </w:r>
          </w:p>
        </w:tc>
      </w:tr>
      <w:tr w:rsidR="00991AA1" w:rsidRPr="00907876" w14:paraId="6F06E390" w14:textId="77777777" w:rsidTr="001C5313">
        <w:trPr>
          <w:trHeight w:val="469"/>
        </w:trPr>
        <w:tc>
          <w:tcPr>
            <w:tcW w:w="425" w:type="dxa"/>
            <w:vAlign w:val="center"/>
          </w:tcPr>
          <w:p w14:paraId="14AB3682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6848" w:type="dxa"/>
          </w:tcPr>
          <w:p w14:paraId="0756E3B6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الدرجة العلمية:</w:t>
            </w:r>
          </w:p>
          <w:p w14:paraId="2B6A5F5C" w14:textId="77777777" w:rsidR="00991AA1" w:rsidRPr="00907876" w:rsidRDefault="00991AA1" w:rsidP="001C5313">
            <w:pPr>
              <w:pStyle w:val="1"/>
              <w:numPr>
                <w:ilvl w:val="0"/>
                <w:numId w:val="8"/>
              </w:numPr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.                    (10 درجات)</w:t>
            </w:r>
          </w:p>
          <w:p w14:paraId="2AD926A3" w14:textId="77777777" w:rsidR="00991AA1" w:rsidRPr="00907876" w:rsidRDefault="00991AA1" w:rsidP="001C5313">
            <w:pPr>
              <w:pStyle w:val="1"/>
              <w:numPr>
                <w:ilvl w:val="0"/>
                <w:numId w:val="8"/>
              </w:numPr>
              <w:tabs>
                <w:tab w:val="left" w:pos="459"/>
              </w:tabs>
              <w:spacing w:after="0" w:line="240" w:lineRule="auto"/>
              <w:ind w:left="175" w:firstLine="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شارك.      (7 درجات)</w:t>
            </w:r>
          </w:p>
          <w:p w14:paraId="67AC095D" w14:textId="77777777" w:rsidR="00991AA1" w:rsidRPr="00907876" w:rsidRDefault="00991AA1" w:rsidP="001C5313">
            <w:pPr>
              <w:pStyle w:val="1"/>
              <w:numPr>
                <w:ilvl w:val="0"/>
                <w:numId w:val="8"/>
              </w:numPr>
              <w:tabs>
                <w:tab w:val="left" w:pos="459"/>
              </w:tabs>
              <w:spacing w:after="0" w:line="240" w:lineRule="auto"/>
              <w:ind w:left="175" w:firstLine="1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ساعد.     (4 درجات)</w:t>
            </w:r>
          </w:p>
        </w:tc>
        <w:tc>
          <w:tcPr>
            <w:tcW w:w="1086" w:type="dxa"/>
            <w:vAlign w:val="center"/>
          </w:tcPr>
          <w:p w14:paraId="4DF01FE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10</w:t>
            </w:r>
          </w:p>
        </w:tc>
        <w:tc>
          <w:tcPr>
            <w:tcW w:w="1080" w:type="dxa"/>
            <w:vAlign w:val="center"/>
          </w:tcPr>
          <w:p w14:paraId="1005E3E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4D05B53E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5445286A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7654F58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3</w:t>
            </w:r>
          </w:p>
        </w:tc>
        <w:tc>
          <w:tcPr>
            <w:tcW w:w="6848" w:type="dxa"/>
            <w:vAlign w:val="center"/>
          </w:tcPr>
          <w:p w14:paraId="345D5EAB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الأعباء التدريسية بالقسم:</w:t>
            </w:r>
          </w:p>
          <w:p w14:paraId="7D05995D" w14:textId="77777777" w:rsidR="00991AA1" w:rsidRPr="00907876" w:rsidRDefault="00991AA1" w:rsidP="001C5313">
            <w:pPr>
              <w:pStyle w:val="1"/>
              <w:numPr>
                <w:ilvl w:val="0"/>
                <w:numId w:val="10"/>
              </w:numPr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توسط العبء التدريسي بالقسم لا يقل عن 12 ساعات.  (10 درجات)</w:t>
            </w:r>
          </w:p>
          <w:p w14:paraId="5AD97D6B" w14:textId="77777777" w:rsidR="00991AA1" w:rsidRPr="00907876" w:rsidRDefault="00991AA1" w:rsidP="001C5313">
            <w:pPr>
              <w:pStyle w:val="1"/>
              <w:numPr>
                <w:ilvl w:val="0"/>
                <w:numId w:val="10"/>
              </w:numPr>
              <w:tabs>
                <w:tab w:val="left" w:pos="317"/>
                <w:tab w:val="left" w:pos="459"/>
              </w:tabs>
              <w:spacing w:after="0" w:line="240" w:lineRule="auto"/>
              <w:ind w:left="175" w:firstLine="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توسط العبء التدريسي في تخصص العضو المتقدم لا يقل عن 10 ساعات (10 درجة)</w:t>
            </w:r>
          </w:p>
          <w:p w14:paraId="64AD5CCB" w14:textId="77777777" w:rsidR="00991AA1" w:rsidRPr="00907876" w:rsidRDefault="00991AA1" w:rsidP="001C5313">
            <w:pPr>
              <w:pStyle w:val="1"/>
              <w:tabs>
                <w:tab w:val="left" w:pos="317"/>
                <w:tab w:val="left" w:pos="459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86" w:type="dxa"/>
            <w:vAlign w:val="center"/>
          </w:tcPr>
          <w:p w14:paraId="69CDB94D" w14:textId="395735E3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0</w:t>
            </w:r>
          </w:p>
        </w:tc>
        <w:tc>
          <w:tcPr>
            <w:tcW w:w="1080" w:type="dxa"/>
            <w:vAlign w:val="center"/>
          </w:tcPr>
          <w:p w14:paraId="144AABD9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0FAF5464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21ACB017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7C2C4B29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4</w:t>
            </w:r>
          </w:p>
        </w:tc>
        <w:tc>
          <w:tcPr>
            <w:tcW w:w="6848" w:type="dxa"/>
            <w:vAlign w:val="center"/>
          </w:tcPr>
          <w:p w14:paraId="4A4C703C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 xml:space="preserve">ندرة التخصص: 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(ذكر ما يدل على أنه من التخصصات النوعية التي تتطلبها التنمية الوطنية الشاملة من قبل وزارة الموارد البشرية و التنمية الاجتماعية)</w:t>
            </w:r>
          </w:p>
        </w:tc>
        <w:tc>
          <w:tcPr>
            <w:tcW w:w="1086" w:type="dxa"/>
            <w:vAlign w:val="center"/>
          </w:tcPr>
          <w:p w14:paraId="717A8FE0" w14:textId="4B700518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5</w:t>
            </w:r>
          </w:p>
        </w:tc>
        <w:tc>
          <w:tcPr>
            <w:tcW w:w="1080" w:type="dxa"/>
            <w:vAlign w:val="center"/>
          </w:tcPr>
          <w:p w14:paraId="05EE7BAA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290AE2D4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7E51C7CE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78EC2A5C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5</w:t>
            </w:r>
          </w:p>
        </w:tc>
        <w:tc>
          <w:tcPr>
            <w:tcW w:w="6848" w:type="dxa"/>
            <w:vAlign w:val="center"/>
          </w:tcPr>
          <w:p w14:paraId="1721FA9E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الالتزام بالواجبات:</w:t>
            </w:r>
          </w:p>
          <w:p w14:paraId="0D984828" w14:textId="77777777" w:rsidR="00991AA1" w:rsidRPr="00907876" w:rsidRDefault="00991AA1" w:rsidP="001C5313">
            <w:pPr>
              <w:pStyle w:val="1"/>
              <w:numPr>
                <w:ilvl w:val="0"/>
                <w:numId w:val="14"/>
              </w:numPr>
              <w:spacing w:after="0" w:line="240" w:lineRule="auto"/>
              <w:ind w:left="176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دى الالتزام بالمحاضرات المكلف بها خلال الفصلين السابقين = 10</w:t>
            </w:r>
          </w:p>
          <w:p w14:paraId="2614E852" w14:textId="77777777" w:rsidR="00991AA1" w:rsidRPr="00907876" w:rsidRDefault="00991AA1" w:rsidP="001C5313">
            <w:pPr>
              <w:pStyle w:val="1"/>
              <w:numPr>
                <w:ilvl w:val="0"/>
                <w:numId w:val="14"/>
              </w:numPr>
              <w:spacing w:after="0" w:line="240" w:lineRule="auto"/>
              <w:ind w:left="176" w:hanging="142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نفيذ متطلبات الجودة والاعتماد الأكاديمي = 5</w:t>
            </w:r>
          </w:p>
        </w:tc>
        <w:tc>
          <w:tcPr>
            <w:tcW w:w="1086" w:type="dxa"/>
            <w:vAlign w:val="center"/>
          </w:tcPr>
          <w:p w14:paraId="0B2157B3" w14:textId="498515EF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5</w:t>
            </w:r>
          </w:p>
        </w:tc>
        <w:tc>
          <w:tcPr>
            <w:tcW w:w="1080" w:type="dxa"/>
            <w:vAlign w:val="center"/>
          </w:tcPr>
          <w:p w14:paraId="192E339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1C7CE45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16E1A862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226B2BF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6</w:t>
            </w:r>
          </w:p>
        </w:tc>
        <w:tc>
          <w:tcPr>
            <w:tcW w:w="6848" w:type="dxa"/>
            <w:vAlign w:val="center"/>
          </w:tcPr>
          <w:p w14:paraId="04835005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خدمة الجامعة والمجتمع</w:t>
            </w:r>
          </w:p>
          <w:p w14:paraId="3CA191C1" w14:textId="4C393B6E" w:rsidR="00991AA1" w:rsidRPr="00907876" w:rsidRDefault="00991AA1" w:rsidP="001C5313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ولي مناصب إدارية ب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>الجامعة خلال الفصلين السابقين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4 درجات)</w:t>
            </w:r>
          </w:p>
          <w:p w14:paraId="1D616CF6" w14:textId="0256255A" w:rsidR="00991AA1" w:rsidRPr="00907876" w:rsidRDefault="00991AA1" w:rsidP="001C5313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lastRenderedPageBreak/>
              <w:t>عضو</w:t>
            </w:r>
            <w:r w:rsidR="00E2334E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ية مجالس (باستثناء مجلس القسم) </w:t>
            </w:r>
            <w:r w:rsidR="00E2334E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و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لجان 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>داخل الجامعة خلال آخر 4 سنوات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4 درجات)</w:t>
            </w:r>
          </w:p>
          <w:p w14:paraId="3D9DD6A9" w14:textId="77777777" w:rsidR="00991AA1" w:rsidRPr="00907876" w:rsidRDefault="00991AA1" w:rsidP="001C5313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مشاركة في أنشطة خارج الجامعة كالمحاضرات و التدريب و التطوع في مجال التخصص (درجتين)</w:t>
            </w:r>
          </w:p>
        </w:tc>
        <w:tc>
          <w:tcPr>
            <w:tcW w:w="1086" w:type="dxa"/>
            <w:vAlign w:val="center"/>
          </w:tcPr>
          <w:p w14:paraId="6B40DB32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lastRenderedPageBreak/>
              <w:t>10</w:t>
            </w:r>
          </w:p>
        </w:tc>
        <w:tc>
          <w:tcPr>
            <w:tcW w:w="1080" w:type="dxa"/>
            <w:vAlign w:val="center"/>
          </w:tcPr>
          <w:p w14:paraId="32260A25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78600661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63D1CB08" w14:textId="77777777" w:rsidTr="001C5313">
        <w:trPr>
          <w:trHeight w:val="469"/>
        </w:trPr>
        <w:tc>
          <w:tcPr>
            <w:tcW w:w="7273" w:type="dxa"/>
            <w:gridSpan w:val="2"/>
            <w:tcBorders>
              <w:bottom w:val="single" w:sz="4" w:space="0" w:color="auto"/>
            </w:tcBorders>
          </w:tcPr>
          <w:p w14:paraId="6A0575D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مجموع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vAlign w:val="center"/>
          </w:tcPr>
          <w:p w14:paraId="6E879D5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10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63AAF3D5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tcBorders>
              <w:bottom w:val="single" w:sz="4" w:space="0" w:color="auto"/>
            </w:tcBorders>
            <w:vAlign w:val="center"/>
          </w:tcPr>
          <w:p w14:paraId="30591044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</w:tbl>
    <w:p w14:paraId="1EAC42D6" w14:textId="47BB681C" w:rsidR="006B08DD" w:rsidRDefault="006B08DD" w:rsidP="00BB39B5">
      <w:pPr>
        <w:rPr>
          <w:rFonts w:cs="AL-Mohanad"/>
          <w:sz w:val="24"/>
          <w:szCs w:val="24"/>
          <w:rtl/>
        </w:rPr>
      </w:pPr>
    </w:p>
    <w:p w14:paraId="7B95DA27" w14:textId="77777777" w:rsidR="006B08DD" w:rsidRDefault="006B08DD" w:rsidP="00BB39B5">
      <w:pPr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</w:pPr>
    </w:p>
    <w:tbl>
      <w:tblPr>
        <w:tblpPr w:leftFromText="180" w:rightFromText="180" w:vertAnchor="text" w:horzAnchor="margin" w:tblpXSpec="center" w:tblpY="-34"/>
        <w:bidiVisual/>
        <w:tblW w:w="10345" w:type="dxa"/>
        <w:tblLayout w:type="fixed"/>
        <w:tblLook w:val="04A0" w:firstRow="1" w:lastRow="0" w:firstColumn="1" w:lastColumn="0" w:noHBand="0" w:noVBand="1"/>
      </w:tblPr>
      <w:tblGrid>
        <w:gridCol w:w="10345"/>
      </w:tblGrid>
      <w:tr w:rsidR="006B08DD" w:rsidRPr="00907876" w14:paraId="4A8894A9" w14:textId="77777777" w:rsidTr="006B08DD">
        <w:trPr>
          <w:trHeight w:val="5004"/>
        </w:trPr>
        <w:tc>
          <w:tcPr>
            <w:tcW w:w="10345" w:type="dxa"/>
          </w:tcPr>
          <w:p w14:paraId="53A14A2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 xml:space="preserve">ثالثا: </w:t>
            </w: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مبررات التمديد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:</w:t>
            </w:r>
          </w:p>
          <w:p w14:paraId="56FCC517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1DE038A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6C06AB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51A2AA38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08F355A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6B00C64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C344A7C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3F19DA4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019112B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3200B5B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5F6F76D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1FB3C7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86555AE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40116DB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DC1655E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6E26333D" w14:textId="11EFED1F" w:rsidR="006B08DD" w:rsidRPr="00907876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</w:tbl>
    <w:p w14:paraId="6FF4109A" w14:textId="1D7BDDA8" w:rsidR="00BB39B5" w:rsidRDefault="00BB39B5" w:rsidP="006B08DD">
      <w:pPr>
        <w:rPr>
          <w:rFonts w:cs="AL-Mohanad"/>
          <w:sz w:val="24"/>
          <w:szCs w:val="24"/>
          <w:rtl/>
        </w:rPr>
      </w:pPr>
    </w:p>
    <w:p w14:paraId="315DBA5A" w14:textId="4179C0A8" w:rsidR="00991AA1" w:rsidRPr="00907876" w:rsidRDefault="00991AA1" w:rsidP="00991AA1">
      <w:pPr>
        <w:rPr>
          <w:rFonts w:ascii="Times New Roman" w:hAnsi="Times New Roman" w:cs="Times New Roman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7"/>
        <w:gridCol w:w="2384"/>
        <w:gridCol w:w="2765"/>
      </w:tblGrid>
      <w:tr w:rsidR="00991AA1" w:rsidRPr="00907876" w14:paraId="17EF5AFA" w14:textId="77777777" w:rsidTr="001C5313">
        <w:trPr>
          <w:jc w:val="center"/>
        </w:trPr>
        <w:tc>
          <w:tcPr>
            <w:tcW w:w="8522" w:type="dxa"/>
            <w:gridSpan w:val="3"/>
          </w:tcPr>
          <w:p w14:paraId="73C2EC47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bookmarkStart w:id="0" w:name="_Hlk65061763"/>
            <w:r w:rsidRPr="00907876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مصادقة</w:t>
            </w:r>
          </w:p>
        </w:tc>
      </w:tr>
      <w:tr w:rsidR="00991AA1" w:rsidRPr="00907876" w14:paraId="25A8E929" w14:textId="77777777" w:rsidTr="001C5313">
        <w:trPr>
          <w:jc w:val="center"/>
        </w:trPr>
        <w:tc>
          <w:tcPr>
            <w:tcW w:w="3235" w:type="dxa"/>
          </w:tcPr>
          <w:p w14:paraId="5481F3F9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2446" w:type="dxa"/>
          </w:tcPr>
          <w:p w14:paraId="1879786B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2841" w:type="dxa"/>
          </w:tcPr>
          <w:p w14:paraId="070D560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991AA1" w:rsidRPr="00907876" w14:paraId="54EC2757" w14:textId="77777777" w:rsidTr="001C5313">
        <w:trPr>
          <w:jc w:val="center"/>
        </w:trPr>
        <w:tc>
          <w:tcPr>
            <w:tcW w:w="3235" w:type="dxa"/>
          </w:tcPr>
          <w:p w14:paraId="5C059559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>رئيس القسم:</w:t>
            </w:r>
          </w:p>
        </w:tc>
        <w:tc>
          <w:tcPr>
            <w:tcW w:w="2446" w:type="dxa"/>
          </w:tcPr>
          <w:p w14:paraId="5D3F4DCC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  <w:tc>
          <w:tcPr>
            <w:tcW w:w="2841" w:type="dxa"/>
          </w:tcPr>
          <w:p w14:paraId="60987C79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 xml:space="preserve">    /     /                 م</w:t>
            </w:r>
          </w:p>
        </w:tc>
      </w:tr>
      <w:tr w:rsidR="00991AA1" w:rsidRPr="00907876" w14:paraId="522C0598" w14:textId="77777777" w:rsidTr="001C5313">
        <w:trPr>
          <w:jc w:val="center"/>
        </w:trPr>
        <w:tc>
          <w:tcPr>
            <w:tcW w:w="3235" w:type="dxa"/>
          </w:tcPr>
          <w:p w14:paraId="02AE1857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>عميد الكلية:</w:t>
            </w:r>
          </w:p>
        </w:tc>
        <w:tc>
          <w:tcPr>
            <w:tcW w:w="2446" w:type="dxa"/>
          </w:tcPr>
          <w:p w14:paraId="6BE86C03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  <w:tc>
          <w:tcPr>
            <w:tcW w:w="2841" w:type="dxa"/>
          </w:tcPr>
          <w:p w14:paraId="4E84A7F3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 xml:space="preserve">    /     /                 م</w:t>
            </w:r>
          </w:p>
        </w:tc>
      </w:tr>
      <w:bookmarkEnd w:id="0"/>
    </w:tbl>
    <w:p w14:paraId="1905F14E" w14:textId="061A413F" w:rsidR="009F363A" w:rsidRPr="001816CC" w:rsidRDefault="009F363A" w:rsidP="001816CC">
      <w:pPr>
        <w:rPr>
          <w:rFonts w:ascii="Times New Roman" w:hAnsi="Times New Roman" w:cs="Times New Roman"/>
          <w:color w:val="FF0000"/>
          <w:sz w:val="24"/>
          <w:szCs w:val="24"/>
        </w:rPr>
      </w:pPr>
    </w:p>
    <w:sectPr w:rsidR="009F363A" w:rsidRPr="001816CC" w:rsidSect="008D50F6">
      <w:headerReference w:type="default" r:id="rId11"/>
      <w:footerReference w:type="default" r:id="rId12"/>
      <w:pgSz w:w="11906" w:h="16838"/>
      <w:pgMar w:top="1440" w:right="1800" w:bottom="1440" w:left="1800" w:header="454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CAA3E" w14:textId="77777777" w:rsidR="00202CAB" w:rsidRDefault="00202CAB" w:rsidP="00564ABB">
      <w:pPr>
        <w:spacing w:after="0" w:line="240" w:lineRule="auto"/>
      </w:pPr>
      <w:r>
        <w:separator/>
      </w:r>
    </w:p>
  </w:endnote>
  <w:endnote w:type="continuationSeparator" w:id="0">
    <w:p w14:paraId="7907709E" w14:textId="77777777" w:rsidR="00202CAB" w:rsidRDefault="00202CAB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ertisingBold">
    <w:altName w:val="Arial"/>
    <w:charset w:val="B2"/>
    <w:family w:val="auto"/>
    <w:pitch w:val="variable"/>
    <w:sig w:usb0="00002001" w:usb1="00000000" w:usb2="00000000" w:usb3="00000000" w:csb0="0000004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-Mohanad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dvertisingMedium">
    <w:altName w:val="Arial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L-Mateen">
    <w:altName w:val="Arial"/>
    <w:charset w:val="B2"/>
    <w:family w:val="auto"/>
    <w:pitch w:val="variable"/>
    <w:sig w:usb0="00002000" w:usb1="00000000" w:usb2="00000000" w:usb3="00000000" w:csb0="00000040" w:csb1="00000000"/>
  </w:font>
  <w:font w:name="AL-Mohana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56C4F" w14:textId="469CAED7" w:rsidR="004848E6" w:rsidRDefault="004848E6" w:rsidP="004848E6">
    <w:pPr>
      <w:rPr>
        <w:rFonts w:ascii="Times New Roman" w:hAnsi="Times New Roman" w:cs="Times New Roman"/>
        <w:color w:val="FF0000"/>
        <w:sz w:val="24"/>
        <w:szCs w:val="24"/>
        <w:rtl/>
      </w:rPr>
    </w:pPr>
  </w:p>
  <w:p w14:paraId="6148BD2F" w14:textId="77777777" w:rsidR="004848E6" w:rsidRDefault="004848E6" w:rsidP="004848E6">
    <w:pPr>
      <w:pStyle w:val="a8"/>
      <w:jc w:val="center"/>
      <w:rPr>
        <w:rtl/>
      </w:rPr>
    </w:pPr>
    <w:r>
      <w:rPr>
        <w:noProof/>
      </w:rPr>
      <w:drawing>
        <wp:anchor distT="0" distB="0" distL="114300" distR="114300" simplePos="0" relativeHeight="251660800" behindDoc="1" locked="0" layoutInCell="1" allowOverlap="1" wp14:anchorId="7DD8BC53" wp14:editId="7EBDAA25">
          <wp:simplePos x="0" y="0"/>
          <wp:positionH relativeFrom="column">
            <wp:posOffset>1583690</wp:posOffset>
          </wp:positionH>
          <wp:positionV relativeFrom="paragraph">
            <wp:posOffset>-54610</wp:posOffset>
          </wp:positionV>
          <wp:extent cx="778510" cy="575945"/>
          <wp:effectExtent l="0" t="0" r="0" b="0"/>
          <wp:wrapNone/>
          <wp:docPr id="15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4D354028" wp14:editId="5438CE6E">
              <wp:simplePos x="0" y="0"/>
              <wp:positionH relativeFrom="column">
                <wp:posOffset>4086225</wp:posOffset>
              </wp:positionH>
              <wp:positionV relativeFrom="paragraph">
                <wp:posOffset>93980</wp:posOffset>
              </wp:positionV>
              <wp:extent cx="1985010" cy="279400"/>
              <wp:effectExtent l="0" t="0" r="15240" b="25400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279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49BAE" w14:textId="61790F90" w:rsidR="004848E6" w:rsidRPr="004848E6" w:rsidRDefault="004848E6" w:rsidP="00113C41">
                          <w:r w:rsidRPr="004848E6"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4848E6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4848E6">
                            <w:rPr>
                              <w:rtl/>
                            </w:rPr>
                            <w:t xml:space="preserve"> 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9</w:t>
                          </w:r>
                          <w:r w:rsidRPr="004848E6">
                            <w:rPr>
                              <w:rtl/>
                            </w:rPr>
                            <w:t xml:space="preserve"> (اصدار 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٢٢</w:t>
                          </w:r>
                          <w:r w:rsidRPr="004848E6">
                            <w:rPr>
                              <w:rtl/>
                            </w:rPr>
                            <w:t>-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١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-202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٤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3540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style="position:absolute;left:0;text-align:left;margin-left:321.75pt;margin-top:7.4pt;width:156.3pt;height:22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" strokecolor="#2f5496" strokeweight="1.5pt">
              <v:textbox>
                <w:txbxContent>
                  <w:p w14:paraId="7EA49BAE" w14:textId="61790F90" w:rsidR="004848E6" w:rsidRPr="004848E6" w:rsidRDefault="004848E6" w:rsidP="00113C41">
                    <w:r w:rsidRPr="004848E6"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4848E6">
                      <w:rPr>
                        <w:rtl/>
                      </w:rPr>
                      <w:t>ع.ع</w:t>
                    </w:r>
                    <w:proofErr w:type="spellEnd"/>
                    <w:r w:rsidRPr="004848E6">
                      <w:rPr>
                        <w:rtl/>
                      </w:rPr>
                      <w:t xml:space="preserve"> </w:t>
                    </w:r>
                    <w:r w:rsidRPr="004848E6">
                      <w:rPr>
                        <w:rFonts w:hint="cs"/>
                        <w:rtl/>
                      </w:rPr>
                      <w:t>9</w:t>
                    </w:r>
                    <w:r w:rsidRPr="004848E6">
                      <w:rPr>
                        <w:rtl/>
                      </w:rPr>
                      <w:t xml:space="preserve"> (اصدار </w:t>
                    </w:r>
                    <w:r w:rsidR="005935AE">
                      <w:rPr>
                        <w:rFonts w:hint="cs"/>
                        <w:rtl/>
                      </w:rPr>
                      <w:t>٢٢</w:t>
                    </w:r>
                    <w:r w:rsidRPr="004848E6">
                      <w:rPr>
                        <w:rtl/>
                      </w:rPr>
                      <w:t>-</w:t>
                    </w:r>
                    <w:r w:rsidR="005935AE">
                      <w:rPr>
                        <w:rFonts w:hint="cs"/>
                        <w:rtl/>
                      </w:rPr>
                      <w:t>١</w:t>
                    </w:r>
                    <w:r w:rsidRPr="004848E6">
                      <w:rPr>
                        <w:rFonts w:hint="cs"/>
                        <w:rtl/>
                      </w:rPr>
                      <w:t>-202</w:t>
                    </w:r>
                    <w:r w:rsidR="005935AE">
                      <w:rPr>
                        <w:rFonts w:hint="cs"/>
                        <w:rtl/>
                      </w:rPr>
                      <w:t>٤</w:t>
                    </w:r>
                    <w:r w:rsidRPr="004848E6">
                      <w:rPr>
                        <w:rFonts w:hint="cs"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E8E8D8A" w14:textId="0B714211" w:rsidR="004848E6" w:rsidRDefault="004848E6" w:rsidP="004848E6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775D24" w:rsidRPr="00775D24">
      <w:rPr>
        <w:noProof/>
        <w:rtl/>
        <w:lang w:val="ar-SA"/>
      </w:rPr>
      <w:t>3</w:t>
    </w:r>
    <w:r>
      <w:fldChar w:fldCharType="end"/>
    </w:r>
  </w:p>
  <w:p w14:paraId="1B0CCF62" w14:textId="746AF743" w:rsidR="004848E6" w:rsidRDefault="004848E6" w:rsidP="004848E6">
    <w:pPr>
      <w:pStyle w:val="a8"/>
    </w:pPr>
  </w:p>
  <w:p w14:paraId="589897FD" w14:textId="32DB1DA3" w:rsidR="00564ABB" w:rsidRDefault="00564ABB" w:rsidP="00564ABB">
    <w:pPr>
      <w:pStyle w:val="a8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C83A1" w14:textId="77777777" w:rsidR="00202CAB" w:rsidRDefault="00202CAB" w:rsidP="00564ABB">
      <w:pPr>
        <w:spacing w:after="0" w:line="240" w:lineRule="auto"/>
      </w:pPr>
      <w:r>
        <w:separator/>
      </w:r>
    </w:p>
  </w:footnote>
  <w:footnote w:type="continuationSeparator" w:id="0">
    <w:p w14:paraId="7FF145EC" w14:textId="77777777" w:rsidR="00202CAB" w:rsidRDefault="00202CAB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3E67B" w14:textId="0C9D1A4E" w:rsidR="00564ABB" w:rsidRDefault="007E3BD1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bookmarkStart w:id="1" w:name="_Hlk65061703"/>
    <w:bookmarkStart w:id="2" w:name="_Hlk65061704"/>
    <w:r w:rsidRPr="009419F7">
      <w:rPr>
        <w:noProof/>
      </w:rPr>
      <w:drawing>
        <wp:inline distT="0" distB="0" distL="0" distR="0" wp14:anchorId="0B70A7C8" wp14:editId="0206E6AD">
          <wp:extent cx="2828925" cy="428625"/>
          <wp:effectExtent l="0" t="0" r="0" b="0"/>
          <wp:docPr id="11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Pr="009419F7">
      <w:rPr>
        <w:noProof/>
      </w:rPr>
      <w:drawing>
        <wp:inline distT="0" distB="0" distL="0" distR="0" wp14:anchorId="0ED5A528" wp14:editId="352DA6C1">
          <wp:extent cx="771525" cy="428625"/>
          <wp:effectExtent l="0" t="0" r="0" b="0"/>
          <wp:docPr id="1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1"/>
  <w:bookmarkEnd w:id="2"/>
  <w:p w14:paraId="668DE8F4" w14:textId="77777777" w:rsidR="00564ABB" w:rsidRDefault="00564A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D0092"/>
    <w:multiLevelType w:val="hybridMultilevel"/>
    <w:tmpl w:val="048E1986"/>
    <w:lvl w:ilvl="0" w:tplc="93BC36F0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51B3D"/>
    <w:multiLevelType w:val="hybridMultilevel"/>
    <w:tmpl w:val="911C6E38"/>
    <w:lvl w:ilvl="0" w:tplc="D38E730C">
      <w:start w:val="1"/>
      <w:numFmt w:val="arabicAlpha"/>
      <w:lvlText w:val="%1-"/>
      <w:lvlJc w:val="center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3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6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87106"/>
    <w:multiLevelType w:val="hybridMultilevel"/>
    <w:tmpl w:val="68668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E2991"/>
    <w:multiLevelType w:val="hybridMultilevel"/>
    <w:tmpl w:val="A7DC2250"/>
    <w:lvl w:ilvl="0" w:tplc="6D24683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8020994">
    <w:abstractNumId w:val="11"/>
  </w:num>
  <w:num w:numId="2" w16cid:durableId="1422023082">
    <w:abstractNumId w:val="9"/>
  </w:num>
  <w:num w:numId="3" w16cid:durableId="1920794745">
    <w:abstractNumId w:val="6"/>
  </w:num>
  <w:num w:numId="4" w16cid:durableId="982659307">
    <w:abstractNumId w:val="16"/>
  </w:num>
  <w:num w:numId="5" w16cid:durableId="2025592715">
    <w:abstractNumId w:val="7"/>
  </w:num>
  <w:num w:numId="6" w16cid:durableId="938178652">
    <w:abstractNumId w:val="15"/>
  </w:num>
  <w:num w:numId="7" w16cid:durableId="534122176">
    <w:abstractNumId w:val="5"/>
  </w:num>
  <w:num w:numId="8" w16cid:durableId="1644237123">
    <w:abstractNumId w:val="8"/>
  </w:num>
  <w:num w:numId="9" w16cid:durableId="1287850192">
    <w:abstractNumId w:val="2"/>
  </w:num>
  <w:num w:numId="10" w16cid:durableId="798573372">
    <w:abstractNumId w:val="13"/>
  </w:num>
  <w:num w:numId="11" w16cid:durableId="1543859226">
    <w:abstractNumId w:val="12"/>
  </w:num>
  <w:num w:numId="12" w16cid:durableId="1246497247">
    <w:abstractNumId w:val="3"/>
  </w:num>
  <w:num w:numId="13" w16cid:durableId="1524780121">
    <w:abstractNumId w:val="4"/>
  </w:num>
  <w:num w:numId="14" w16cid:durableId="1992169398">
    <w:abstractNumId w:val="1"/>
  </w:num>
  <w:num w:numId="15" w16cid:durableId="675888337">
    <w:abstractNumId w:val="17"/>
  </w:num>
  <w:num w:numId="16" w16cid:durableId="366369093">
    <w:abstractNumId w:val="14"/>
  </w:num>
  <w:num w:numId="17" w16cid:durableId="1954361533">
    <w:abstractNumId w:val="0"/>
  </w:num>
  <w:num w:numId="18" w16cid:durableId="1666786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ar-SA" w:vendorID="64" w:dllVersion="6" w:nlCheck="1" w:checkStyle="0"/>
  <w:activeWritingStyle w:appName="MSWord" w:lang="en-GB" w:vendorID="64" w:dllVersion="6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0F1D"/>
    <w:rsid w:val="00061F6F"/>
    <w:rsid w:val="00065B7E"/>
    <w:rsid w:val="00070B08"/>
    <w:rsid w:val="0009567F"/>
    <w:rsid w:val="000B0A7E"/>
    <w:rsid w:val="000B7546"/>
    <w:rsid w:val="000C357C"/>
    <w:rsid w:val="000C556E"/>
    <w:rsid w:val="00102FC0"/>
    <w:rsid w:val="0010798F"/>
    <w:rsid w:val="00113C41"/>
    <w:rsid w:val="00167021"/>
    <w:rsid w:val="0017165A"/>
    <w:rsid w:val="001816CC"/>
    <w:rsid w:val="00187A4E"/>
    <w:rsid w:val="001A79AE"/>
    <w:rsid w:val="001B3C40"/>
    <w:rsid w:val="001C13B1"/>
    <w:rsid w:val="00202CAB"/>
    <w:rsid w:val="002131DE"/>
    <w:rsid w:val="0021634B"/>
    <w:rsid w:val="0022282A"/>
    <w:rsid w:val="002237CB"/>
    <w:rsid w:val="00225121"/>
    <w:rsid w:val="00227E03"/>
    <w:rsid w:val="002357D3"/>
    <w:rsid w:val="00247CA1"/>
    <w:rsid w:val="00271B6E"/>
    <w:rsid w:val="002819F8"/>
    <w:rsid w:val="002854F9"/>
    <w:rsid w:val="0029387C"/>
    <w:rsid w:val="002C1666"/>
    <w:rsid w:val="002E273C"/>
    <w:rsid w:val="002E3491"/>
    <w:rsid w:val="00300795"/>
    <w:rsid w:val="0034573A"/>
    <w:rsid w:val="00371D22"/>
    <w:rsid w:val="00383DA0"/>
    <w:rsid w:val="003C4351"/>
    <w:rsid w:val="004066F8"/>
    <w:rsid w:val="00422862"/>
    <w:rsid w:val="0042311C"/>
    <w:rsid w:val="00424629"/>
    <w:rsid w:val="00464721"/>
    <w:rsid w:val="004825D6"/>
    <w:rsid w:val="004848E6"/>
    <w:rsid w:val="004A16FB"/>
    <w:rsid w:val="004D20DA"/>
    <w:rsid w:val="004D7320"/>
    <w:rsid w:val="004F0045"/>
    <w:rsid w:val="005532B4"/>
    <w:rsid w:val="00564ABB"/>
    <w:rsid w:val="00566847"/>
    <w:rsid w:val="00590249"/>
    <w:rsid w:val="005935AE"/>
    <w:rsid w:val="005949D9"/>
    <w:rsid w:val="005C04A2"/>
    <w:rsid w:val="005D5A85"/>
    <w:rsid w:val="005E279D"/>
    <w:rsid w:val="005E7EEA"/>
    <w:rsid w:val="006002BD"/>
    <w:rsid w:val="0060648B"/>
    <w:rsid w:val="006520BD"/>
    <w:rsid w:val="0065705F"/>
    <w:rsid w:val="006661F7"/>
    <w:rsid w:val="006B08DD"/>
    <w:rsid w:val="006E0658"/>
    <w:rsid w:val="00702D4F"/>
    <w:rsid w:val="00727277"/>
    <w:rsid w:val="00737D62"/>
    <w:rsid w:val="00756666"/>
    <w:rsid w:val="007678D9"/>
    <w:rsid w:val="00775D24"/>
    <w:rsid w:val="007A2351"/>
    <w:rsid w:val="007A2797"/>
    <w:rsid w:val="007B032F"/>
    <w:rsid w:val="007B6517"/>
    <w:rsid w:val="007E3BD1"/>
    <w:rsid w:val="00804FEC"/>
    <w:rsid w:val="008100C2"/>
    <w:rsid w:val="0081495E"/>
    <w:rsid w:val="00817652"/>
    <w:rsid w:val="00832492"/>
    <w:rsid w:val="00832EF0"/>
    <w:rsid w:val="00835253"/>
    <w:rsid w:val="00852D17"/>
    <w:rsid w:val="00860055"/>
    <w:rsid w:val="00860F66"/>
    <w:rsid w:val="00876937"/>
    <w:rsid w:val="00881CC9"/>
    <w:rsid w:val="008B7106"/>
    <w:rsid w:val="008C2D2A"/>
    <w:rsid w:val="008C54B3"/>
    <w:rsid w:val="008D3599"/>
    <w:rsid w:val="008D50F6"/>
    <w:rsid w:val="008E10BC"/>
    <w:rsid w:val="008F7BA9"/>
    <w:rsid w:val="00907876"/>
    <w:rsid w:val="00916DE4"/>
    <w:rsid w:val="00924DDA"/>
    <w:rsid w:val="00942267"/>
    <w:rsid w:val="0094602D"/>
    <w:rsid w:val="009517A9"/>
    <w:rsid w:val="0095431B"/>
    <w:rsid w:val="009551BF"/>
    <w:rsid w:val="00956173"/>
    <w:rsid w:val="009612A1"/>
    <w:rsid w:val="00967104"/>
    <w:rsid w:val="009907AB"/>
    <w:rsid w:val="00991AA1"/>
    <w:rsid w:val="00992B15"/>
    <w:rsid w:val="009A5ACA"/>
    <w:rsid w:val="009B2DA0"/>
    <w:rsid w:val="009B567B"/>
    <w:rsid w:val="009B7F8D"/>
    <w:rsid w:val="009C17DA"/>
    <w:rsid w:val="009D264C"/>
    <w:rsid w:val="009D5DE4"/>
    <w:rsid w:val="009D711E"/>
    <w:rsid w:val="009E06D7"/>
    <w:rsid w:val="009F363A"/>
    <w:rsid w:val="00A24757"/>
    <w:rsid w:val="00A335E9"/>
    <w:rsid w:val="00A81038"/>
    <w:rsid w:val="00A82B6A"/>
    <w:rsid w:val="00AB6B03"/>
    <w:rsid w:val="00AC3399"/>
    <w:rsid w:val="00AF3B1F"/>
    <w:rsid w:val="00B04E32"/>
    <w:rsid w:val="00B177F2"/>
    <w:rsid w:val="00B20337"/>
    <w:rsid w:val="00B5373C"/>
    <w:rsid w:val="00B5682F"/>
    <w:rsid w:val="00B5792E"/>
    <w:rsid w:val="00B62B56"/>
    <w:rsid w:val="00B70E36"/>
    <w:rsid w:val="00B802B6"/>
    <w:rsid w:val="00B8064D"/>
    <w:rsid w:val="00BA7EA6"/>
    <w:rsid w:val="00BB39B5"/>
    <w:rsid w:val="00BE02CE"/>
    <w:rsid w:val="00BE3D40"/>
    <w:rsid w:val="00BF4058"/>
    <w:rsid w:val="00C031B5"/>
    <w:rsid w:val="00C073A5"/>
    <w:rsid w:val="00C329A2"/>
    <w:rsid w:val="00C35324"/>
    <w:rsid w:val="00C64E6C"/>
    <w:rsid w:val="00C77593"/>
    <w:rsid w:val="00C81C44"/>
    <w:rsid w:val="00C92844"/>
    <w:rsid w:val="00CA6D9C"/>
    <w:rsid w:val="00CD31A2"/>
    <w:rsid w:val="00CE28A4"/>
    <w:rsid w:val="00CF678C"/>
    <w:rsid w:val="00D004D6"/>
    <w:rsid w:val="00D1174B"/>
    <w:rsid w:val="00D26B8E"/>
    <w:rsid w:val="00D43853"/>
    <w:rsid w:val="00D45CBB"/>
    <w:rsid w:val="00D67927"/>
    <w:rsid w:val="00DA6542"/>
    <w:rsid w:val="00DC6D12"/>
    <w:rsid w:val="00DD504D"/>
    <w:rsid w:val="00E06C3F"/>
    <w:rsid w:val="00E111F7"/>
    <w:rsid w:val="00E140E5"/>
    <w:rsid w:val="00E2334E"/>
    <w:rsid w:val="00E266B9"/>
    <w:rsid w:val="00E423BA"/>
    <w:rsid w:val="00EC6E18"/>
    <w:rsid w:val="00F1761A"/>
    <w:rsid w:val="00F22390"/>
    <w:rsid w:val="00F7583B"/>
    <w:rsid w:val="00F77DC8"/>
    <w:rsid w:val="00F84B2A"/>
    <w:rsid w:val="00FA18A0"/>
    <w:rsid w:val="00FB309E"/>
    <w:rsid w:val="00FB553B"/>
    <w:rsid w:val="00FB57DD"/>
    <w:rsid w:val="00FC4476"/>
    <w:rsid w:val="00FC4820"/>
    <w:rsid w:val="00FC65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414DD84F"/>
  <w15:docId w15:val="{6789F971-FB84-4210-A70C-4D886FE88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6847"/>
    <w:pPr>
      <w:bidi/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99"/>
    <w:rsid w:val="00D00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uiPriority w:val="19"/>
    <w:qFormat/>
    <w:rsid w:val="00B70E36"/>
    <w:rPr>
      <w:i/>
      <w:iCs/>
      <w:color w:val="808080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  <w:style w:type="paragraph" w:customStyle="1" w:styleId="1">
    <w:name w:val="سرد الفقرات1"/>
    <w:basedOn w:val="a"/>
    <w:uiPriority w:val="99"/>
    <w:qFormat/>
    <w:rsid w:val="0042311C"/>
    <w:pPr>
      <w:ind w:left="720"/>
      <w:contextualSpacing/>
    </w:pPr>
  </w:style>
  <w:style w:type="table" w:styleId="-1">
    <w:name w:val="Light Grid Accent 1"/>
    <w:basedOn w:val="a1"/>
    <w:uiPriority w:val="62"/>
    <w:rsid w:val="004066F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AdvertisingBold" w:eastAsia="Times New Roman" w:hAnsi="AdvertisingBold" w:cs="Times New Roman"/>
        <w:b/>
        <w:bCs/>
      </w:rPr>
    </w:tblStylePr>
    <w:tblStylePr w:type="lastCol"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9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1DA4BCE3FBD4F9DEC2AB4E18F76E5" ma:contentTypeVersion="14" ma:contentTypeDescription="Create a new document." ma:contentTypeScope="" ma:versionID="39d6a03efd0232a822216021033d09ec">
  <xsd:schema xmlns:xsd="http://www.w3.org/2001/XMLSchema" xmlns:xs="http://www.w3.org/2001/XMLSchema" xmlns:p="http://schemas.microsoft.com/office/2006/metadata/properties" xmlns:ns3="af9e1328-bf43-4c5d-8c1f-a23432dcc6f0" xmlns:ns4="faecae36-f238-489d-adc8-c192ee01aab5" targetNamespace="http://schemas.microsoft.com/office/2006/metadata/properties" ma:root="true" ma:fieldsID="f8538b3b1f113b44c0f190a909e97673" ns3:_="" ns4:_="">
    <xsd:import namespace="af9e1328-bf43-4c5d-8c1f-a23432dcc6f0"/>
    <xsd:import namespace="faecae36-f238-489d-adc8-c192ee01aa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9e1328-bf43-4c5d-8c1f-a23432dcc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cae36-f238-489d-adc8-c192ee01aa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038C50-A979-421E-8122-DB8CABD46B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1B467A-E739-4A27-B39C-E85FD3BFF092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0D03E6-F58B-41D3-BF89-14EB10B6D728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af9e1328-bf43-4c5d-8c1f-a23432dcc6f0"/>
    <ds:schemaRef ds:uri="faecae36-f238-489d-adc8-c192ee01aab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479B5A-5368-4310-9C17-ED7775E0B4B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7</Words>
  <Characters>4432</Characters>
  <Application>Microsoft Office Word</Application>
  <DocSecurity>0</DocSecurity>
  <Lines>36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cp:lastModifiedBy>ساميه سليمان محمد القضيبي</cp:lastModifiedBy>
  <cp:revision>2</cp:revision>
  <cp:lastPrinted>2023-09-04T05:52:00Z</cp:lastPrinted>
  <dcterms:created xsi:type="dcterms:W3CDTF">2025-09-30T10:07:00Z</dcterms:created>
  <dcterms:modified xsi:type="dcterms:W3CDTF">2025-09-3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1DA4BCE3FBD4F9DEC2AB4E18F76E5</vt:lpwstr>
  </property>
</Properties>
</file>